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65E7A" w14:textId="77777777" w:rsidR="005D082C" w:rsidRDefault="005D082C" w:rsidP="005506EE">
      <w:pPr>
        <w:pStyle w:val="Nagwek"/>
        <w:jc w:val="right"/>
        <w:rPr>
          <w:iCs/>
          <w:szCs w:val="20"/>
        </w:rPr>
      </w:pPr>
    </w:p>
    <w:p w14:paraId="142689AF" w14:textId="77777777" w:rsidR="00C013B8" w:rsidRPr="005506EE" w:rsidRDefault="00C013B8" w:rsidP="005506EE">
      <w:pPr>
        <w:pStyle w:val="Nagwek"/>
        <w:jc w:val="right"/>
        <w:rPr>
          <w:iCs/>
          <w:szCs w:val="20"/>
        </w:rPr>
      </w:pPr>
    </w:p>
    <w:p w14:paraId="442EB731" w14:textId="77777777" w:rsidR="003D34A9" w:rsidRDefault="003D34A9" w:rsidP="005506EE">
      <w:pPr>
        <w:pStyle w:val="Nagwek"/>
        <w:jc w:val="right"/>
        <w:rPr>
          <w:iCs/>
          <w:szCs w:val="20"/>
        </w:rPr>
      </w:pPr>
    </w:p>
    <w:p w14:paraId="782EBAFC" w14:textId="774EC84F" w:rsidR="005506EE" w:rsidRPr="008E6AB2" w:rsidRDefault="005A3DAD" w:rsidP="005A3DAD">
      <w:pPr>
        <w:pStyle w:val="Nagwek"/>
        <w:jc w:val="center"/>
        <w:rPr>
          <w:b/>
          <w:bCs/>
          <w:iCs/>
          <w:szCs w:val="20"/>
          <w:u w:val="single"/>
        </w:rPr>
      </w:pPr>
      <w:r w:rsidRPr="008E6AB2">
        <w:rPr>
          <w:b/>
          <w:bCs/>
          <w:iCs/>
          <w:szCs w:val="20"/>
          <w:u w:val="single"/>
        </w:rPr>
        <w:t>ZAŁĄCZNIK 2</w:t>
      </w:r>
    </w:p>
    <w:p w14:paraId="2F90ABB5" w14:textId="77777777" w:rsidR="005A3DAD" w:rsidRPr="008E6AB2" w:rsidRDefault="005A3DAD" w:rsidP="005A3DAD">
      <w:pPr>
        <w:pStyle w:val="Nagwek"/>
        <w:jc w:val="center"/>
        <w:rPr>
          <w:b/>
          <w:bCs/>
          <w:iCs/>
          <w:szCs w:val="20"/>
          <w:u w:val="single"/>
        </w:rPr>
      </w:pPr>
    </w:p>
    <w:p w14:paraId="7F1A4703" w14:textId="77777777" w:rsidR="005506EE" w:rsidRPr="008E6AB2" w:rsidRDefault="005506EE" w:rsidP="005506EE">
      <w:pPr>
        <w:pStyle w:val="Nagwek"/>
        <w:jc w:val="right"/>
        <w:rPr>
          <w:iCs/>
          <w:szCs w:val="20"/>
          <w:u w:val="single"/>
        </w:rPr>
      </w:pPr>
    </w:p>
    <w:p w14:paraId="0C8BFBB4" w14:textId="42E71441" w:rsidR="00B76BFD" w:rsidRDefault="00205F98" w:rsidP="006D714A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8E6AB2">
        <w:rPr>
          <w:b/>
          <w:bCs/>
          <w:iCs/>
          <w:sz w:val="18"/>
          <w:szCs w:val="18"/>
        </w:rPr>
        <w:t xml:space="preserve">Efekty uczenia się dla kierunku studiów </w:t>
      </w:r>
    </w:p>
    <w:p w14:paraId="05911639" w14:textId="73A142C9" w:rsidR="005506EE" w:rsidRDefault="000C4810" w:rsidP="006D714A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8E6AB2">
        <w:rPr>
          <w:b/>
          <w:bCs/>
          <w:iCs/>
          <w:sz w:val="18"/>
          <w:szCs w:val="18"/>
        </w:rPr>
        <w:t>ENERGETYKA ODNAWIALNA I ZARZĄDZANIE ENERGIĄ</w:t>
      </w:r>
    </w:p>
    <w:p w14:paraId="7F051F6F" w14:textId="77777777" w:rsidR="00205F98" w:rsidRPr="00A60705" w:rsidRDefault="00205F98" w:rsidP="006D714A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>p</w:t>
      </w:r>
      <w:r w:rsidRPr="00252988">
        <w:rPr>
          <w:b/>
          <w:bCs/>
          <w:iCs/>
          <w:sz w:val="18"/>
          <w:szCs w:val="18"/>
        </w:rPr>
        <w:t xml:space="preserve">rowadzonym </w:t>
      </w:r>
      <w:r>
        <w:rPr>
          <w:b/>
          <w:bCs/>
          <w:iCs/>
          <w:sz w:val="18"/>
          <w:szCs w:val="18"/>
        </w:rPr>
        <w:t>n</w:t>
      </w:r>
      <w:r w:rsidRPr="00252988">
        <w:rPr>
          <w:b/>
          <w:bCs/>
          <w:iCs/>
          <w:sz w:val="18"/>
          <w:szCs w:val="18"/>
        </w:rPr>
        <w:t xml:space="preserve">a Wydziale Energetyki </w:t>
      </w:r>
      <w:r>
        <w:rPr>
          <w:b/>
          <w:bCs/>
          <w:iCs/>
          <w:sz w:val="18"/>
          <w:szCs w:val="18"/>
        </w:rPr>
        <w:t>i</w:t>
      </w:r>
      <w:r w:rsidRPr="00252988">
        <w:rPr>
          <w:b/>
          <w:bCs/>
          <w:iCs/>
          <w:sz w:val="18"/>
          <w:szCs w:val="18"/>
        </w:rPr>
        <w:t xml:space="preserve"> Paliw</w:t>
      </w:r>
      <w:r>
        <w:rPr>
          <w:b/>
          <w:bCs/>
          <w:iCs/>
          <w:sz w:val="18"/>
          <w:szCs w:val="18"/>
        </w:rPr>
        <w:t xml:space="preserve"> </w:t>
      </w:r>
    </w:p>
    <w:p w14:paraId="00A61876" w14:textId="77777777" w:rsidR="00205F98" w:rsidRPr="008E6AB2" w:rsidRDefault="00205F98" w:rsidP="005506EE">
      <w:pPr>
        <w:pStyle w:val="Nagwek"/>
        <w:jc w:val="center"/>
        <w:rPr>
          <w:b/>
          <w:bCs/>
          <w:iCs/>
          <w:sz w:val="18"/>
          <w:szCs w:val="18"/>
        </w:rPr>
      </w:pPr>
    </w:p>
    <w:p w14:paraId="4C1AE9AB" w14:textId="77777777" w:rsidR="005506EE" w:rsidRPr="003D34A9" w:rsidRDefault="005506EE" w:rsidP="005506EE">
      <w:pPr>
        <w:pStyle w:val="Nagwek"/>
        <w:rPr>
          <w:iCs/>
          <w:sz w:val="18"/>
          <w:szCs w:val="18"/>
        </w:rPr>
      </w:pPr>
    </w:p>
    <w:p w14:paraId="49876109" w14:textId="77777777" w:rsidR="005506EE" w:rsidRPr="005D082C" w:rsidRDefault="005506EE" w:rsidP="005506EE">
      <w:pPr>
        <w:pStyle w:val="Nagwek"/>
        <w:rPr>
          <w:iCs/>
          <w:sz w:val="18"/>
          <w:szCs w:val="18"/>
        </w:rPr>
      </w:pPr>
    </w:p>
    <w:p w14:paraId="40B02531" w14:textId="03245C91" w:rsidR="00AD759F" w:rsidRPr="005D082C" w:rsidRDefault="00AD759F" w:rsidP="00AD759F">
      <w:pPr>
        <w:pStyle w:val="Nagwek"/>
        <w:rPr>
          <w:iCs/>
          <w:sz w:val="18"/>
          <w:szCs w:val="18"/>
        </w:rPr>
      </w:pPr>
      <w:r w:rsidRPr="005D082C">
        <w:rPr>
          <w:iCs/>
          <w:sz w:val="18"/>
          <w:szCs w:val="18"/>
        </w:rPr>
        <w:t xml:space="preserve">W trakcie praktyki student zobowiązany jest </w:t>
      </w:r>
      <w:r w:rsidR="00796496">
        <w:rPr>
          <w:iCs/>
          <w:sz w:val="18"/>
          <w:szCs w:val="18"/>
        </w:rPr>
        <w:t>osiągnąć</w:t>
      </w:r>
      <w:r w:rsidRPr="005D082C">
        <w:rPr>
          <w:iCs/>
          <w:sz w:val="18"/>
          <w:szCs w:val="18"/>
        </w:rPr>
        <w:t xml:space="preserve"> następujące efekty uczenia się:</w:t>
      </w:r>
    </w:p>
    <w:tbl>
      <w:tblPr>
        <w:tblW w:w="5003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6"/>
        <w:gridCol w:w="4338"/>
        <w:gridCol w:w="1275"/>
        <w:gridCol w:w="2832"/>
      </w:tblGrid>
      <w:tr w:rsidR="00AD759F" w:rsidRPr="0068287D" w14:paraId="61CBDE0F" w14:textId="77777777" w:rsidTr="00AD759F">
        <w:trPr>
          <w:trHeight w:val="558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607C2977" w14:textId="77777777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>kod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08AAC8CA" w14:textId="24FFE94B" w:rsidR="00AD759F" w:rsidRPr="0068287D" w:rsidRDefault="00AD759F" w:rsidP="00AD759F">
            <w:pPr>
              <w:spacing w:line="276" w:lineRule="auto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Efekty uczenia się w zakresie wiedzy, umiejętności i kompetencji społecznych (s</w:t>
            </w:r>
            <w:r w:rsidRPr="0068287D">
              <w:rPr>
                <w:sz w:val="14"/>
                <w:szCs w:val="16"/>
              </w:rPr>
              <w:t xml:space="preserve">tudent, który </w:t>
            </w:r>
            <w:r>
              <w:rPr>
                <w:sz w:val="14"/>
                <w:szCs w:val="16"/>
              </w:rPr>
              <w:t xml:space="preserve">odbył praktykę </w:t>
            </w:r>
            <w:r w:rsidRPr="0068287D">
              <w:rPr>
                <w:sz w:val="14"/>
                <w:szCs w:val="16"/>
              </w:rPr>
              <w:t>zna i rozumie/potrafi/jest gotów do</w:t>
            </w:r>
            <w:r>
              <w:rPr>
                <w:sz w:val="14"/>
                <w:szCs w:val="16"/>
              </w:rPr>
              <w:t>)</w:t>
            </w:r>
            <w:r w:rsidRPr="0068287D">
              <w:rPr>
                <w:sz w:val="14"/>
                <w:szCs w:val="16"/>
              </w:rPr>
              <w:t>: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1AE59C71" w14:textId="26FA3909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powiązanie z </w:t>
            </w:r>
            <w:r>
              <w:rPr>
                <w:sz w:val="14"/>
                <w:szCs w:val="16"/>
              </w:rPr>
              <w:t>kierunkowymi efektami uczenia się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  <w:vAlign w:val="center"/>
          </w:tcPr>
          <w:p w14:paraId="75AF5139" w14:textId="1C07CC05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Sposób weryfikacji i oceny efektów uczenia się </w:t>
            </w:r>
          </w:p>
        </w:tc>
      </w:tr>
      <w:tr w:rsidR="00AD759F" w:rsidRPr="0068287D" w14:paraId="560F17BA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512C415" w14:textId="3B2E0FCC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W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F94348" w14:textId="3B00BE62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tudent poznaje zasady funkcjonowania i organizacji przedsiębiorstwa, w którym odbywa praktykę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96D8FA" w14:textId="6ABF48B2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EOZ1A_W05, EOZ1A_W06, EOZ1A_W07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ED505" w14:textId="17AA6DF5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4A7ACA3C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C0E1E87" w14:textId="4EC39EE8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U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B5E05B" w14:textId="59218874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tudent nabywa umiejętności korzystania z zasobów internetowych przedsiębiorstwa oraz literatury fachowej dotyczącej praktyki. Sięga do norm i regulacji prawnych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6CEF8E" w14:textId="60AB9169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EOZ1A_U08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2EF506" w14:textId="0048FF83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36487820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3AD3E94" w14:textId="669DEFCF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U2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46AB5B" w14:textId="63BAD3E8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Umiejętności nabyte w trakcie trwania praktyki: ogólne (związane z funkcjonowaniem całego zakładu i przepisami prawa oraz regulaminami) oraz szczegółowe (dla danego miejsca praktyki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2871A4" w14:textId="0B60D62D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EOZ1A_U04, EOZ1A_U05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C612B" w14:textId="2DB07D7D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71D7F8A4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53544BC" w14:textId="19D878B5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K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9AA35C" w14:textId="7B1D1E70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tudent przebywając na praktyce nabywa kompetencji charakterystycznych dla młodych pracowników i jest świadom czekających go w przyszłości wyzwań i obowiązków związanych z podjęciem pracy zawodowej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79C9B4" w14:textId="0611258F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EOZ1A_K02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3BCA97" w14:textId="5167C3C0" w:rsidR="00AD759F" w:rsidRPr="0068287D" w:rsidRDefault="000C4810" w:rsidP="00C26E5C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</w:tbl>
    <w:p w14:paraId="32D10339" w14:textId="77777777" w:rsidR="00AD759F" w:rsidRDefault="00AD759F" w:rsidP="00AD759F">
      <w:pPr>
        <w:pStyle w:val="Nagwek"/>
        <w:rPr>
          <w:iCs/>
          <w:szCs w:val="20"/>
        </w:rPr>
      </w:pPr>
    </w:p>
    <w:p w14:paraId="2EA9677B" w14:textId="2543A03B" w:rsidR="00340842" w:rsidRDefault="00340842" w:rsidP="00FC7842">
      <w:pPr>
        <w:pStyle w:val="Nagwek"/>
        <w:rPr>
          <w:i/>
          <w:sz w:val="15"/>
          <w:szCs w:val="15"/>
        </w:rPr>
      </w:pPr>
    </w:p>
    <w:p w14:paraId="2E66C450" w14:textId="3785F27A" w:rsidR="002C2704" w:rsidRDefault="002C2704" w:rsidP="00FC7842">
      <w:pPr>
        <w:pStyle w:val="Nagwek"/>
        <w:rPr>
          <w:i/>
          <w:sz w:val="15"/>
          <w:szCs w:val="15"/>
        </w:rPr>
      </w:pPr>
    </w:p>
    <w:p w14:paraId="28B3FBC0" w14:textId="1BCDCEE4" w:rsidR="002C2704" w:rsidRDefault="002C2704" w:rsidP="00FC7842">
      <w:pPr>
        <w:pStyle w:val="Nagwek"/>
        <w:rPr>
          <w:i/>
          <w:sz w:val="15"/>
          <w:szCs w:val="15"/>
        </w:rPr>
      </w:pPr>
    </w:p>
    <w:p w14:paraId="4186C803" w14:textId="6AB3E3FE" w:rsidR="002C2704" w:rsidRDefault="002C2704" w:rsidP="00FC7842">
      <w:pPr>
        <w:pStyle w:val="Nagwek"/>
        <w:rPr>
          <w:i/>
          <w:sz w:val="15"/>
          <w:szCs w:val="15"/>
        </w:rPr>
      </w:pPr>
    </w:p>
    <w:p w14:paraId="123E7D5D" w14:textId="025C1675" w:rsidR="002C2704" w:rsidRDefault="002C2704" w:rsidP="00FC7842">
      <w:pPr>
        <w:pStyle w:val="Nagwek"/>
        <w:rPr>
          <w:i/>
          <w:sz w:val="15"/>
          <w:szCs w:val="15"/>
        </w:rPr>
      </w:pPr>
    </w:p>
    <w:p w14:paraId="21D6266D" w14:textId="77777777" w:rsidR="002C2704" w:rsidRPr="003D34A9" w:rsidRDefault="002C2704" w:rsidP="00FC7842">
      <w:pPr>
        <w:pStyle w:val="Nagwek"/>
        <w:rPr>
          <w:i/>
          <w:sz w:val="15"/>
          <w:szCs w:val="15"/>
        </w:rPr>
      </w:pPr>
    </w:p>
    <w:sectPr w:rsidR="002C2704" w:rsidRPr="003D34A9" w:rsidSect="00B14B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56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C5CE9" w14:textId="77777777" w:rsidR="00B14BBF" w:rsidRDefault="00B14BBF">
      <w:r>
        <w:separator/>
      </w:r>
    </w:p>
  </w:endnote>
  <w:endnote w:type="continuationSeparator" w:id="0">
    <w:p w14:paraId="5929AD68" w14:textId="77777777" w:rsidR="00B14BBF" w:rsidRDefault="00B14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835F" w14:textId="77777777" w:rsidR="00984AE0" w:rsidRDefault="00984AE0" w:rsidP="00DB34DE">
    <w:pPr>
      <w:pStyle w:val="Stopka"/>
      <w:framePr w:wrap="none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3</w:t>
    </w:r>
    <w:r>
      <w:rPr>
        <w:rStyle w:val="Numerstrony"/>
      </w:rPr>
      <w:fldChar w:fldCharType="end"/>
    </w:r>
  </w:p>
  <w:p w14:paraId="6790B823" w14:textId="77777777" w:rsidR="00984AE0" w:rsidRDefault="00984AE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AACC" w14:textId="60FBB822" w:rsidR="00984AE0" w:rsidRDefault="00984AE0">
    <w:pPr>
      <w:pStyle w:val="Stopka"/>
      <w:jc w:val="center"/>
    </w:pPr>
  </w:p>
  <w:p w14:paraId="578A0B8E" w14:textId="77777777" w:rsidR="00984AE0" w:rsidRDefault="00984AE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E257B" w14:textId="77777777" w:rsidR="00691DC9" w:rsidRDefault="00691DC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80675" w14:textId="77777777" w:rsidR="00B14BBF" w:rsidRDefault="00B14BBF">
      <w:r>
        <w:separator/>
      </w:r>
    </w:p>
  </w:footnote>
  <w:footnote w:type="continuationSeparator" w:id="0">
    <w:p w14:paraId="202B1AA4" w14:textId="77777777" w:rsidR="00B14BBF" w:rsidRDefault="00B14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15A60" w14:textId="77777777" w:rsidR="00691DC9" w:rsidRDefault="00691DC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D00D3" w14:textId="77777777" w:rsidR="00691DC9" w:rsidRDefault="00691DC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32961" w14:textId="77777777" w:rsidR="00691DC9" w:rsidRDefault="00691DC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2BEAB1A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74EF29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7F81933"/>
    <w:multiLevelType w:val="hybridMultilevel"/>
    <w:tmpl w:val="C9D69164"/>
    <w:lvl w:ilvl="0" w:tplc="2442758A">
      <w:start w:val="1"/>
      <w:numFmt w:val="decimal"/>
      <w:pStyle w:val="Akapitzlist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2039" w:hanging="360"/>
      </w:pPr>
    </w:lvl>
    <w:lvl w:ilvl="2" w:tplc="0415001B" w:tentative="1">
      <w:start w:val="1"/>
      <w:numFmt w:val="lowerRoman"/>
      <w:lvlText w:val="%3."/>
      <w:lvlJc w:val="right"/>
      <w:pPr>
        <w:ind w:left="-1319" w:hanging="180"/>
      </w:pPr>
    </w:lvl>
    <w:lvl w:ilvl="3" w:tplc="0415000F" w:tentative="1">
      <w:start w:val="1"/>
      <w:numFmt w:val="decimal"/>
      <w:lvlText w:val="%4."/>
      <w:lvlJc w:val="left"/>
      <w:pPr>
        <w:ind w:left="-599" w:hanging="360"/>
      </w:pPr>
    </w:lvl>
    <w:lvl w:ilvl="4" w:tplc="04150019" w:tentative="1">
      <w:start w:val="1"/>
      <w:numFmt w:val="lowerLetter"/>
      <w:lvlText w:val="%5."/>
      <w:lvlJc w:val="left"/>
      <w:pPr>
        <w:ind w:left="121" w:hanging="360"/>
      </w:pPr>
    </w:lvl>
    <w:lvl w:ilvl="5" w:tplc="0415001B" w:tentative="1">
      <w:start w:val="1"/>
      <w:numFmt w:val="lowerRoman"/>
      <w:lvlText w:val="%6."/>
      <w:lvlJc w:val="right"/>
      <w:pPr>
        <w:ind w:left="841" w:hanging="180"/>
      </w:pPr>
    </w:lvl>
    <w:lvl w:ilvl="6" w:tplc="0415000F" w:tentative="1">
      <w:start w:val="1"/>
      <w:numFmt w:val="decimal"/>
      <w:lvlText w:val="%7."/>
      <w:lvlJc w:val="left"/>
      <w:pPr>
        <w:ind w:left="1561" w:hanging="360"/>
      </w:pPr>
    </w:lvl>
    <w:lvl w:ilvl="7" w:tplc="04150019" w:tentative="1">
      <w:start w:val="1"/>
      <w:numFmt w:val="lowerLetter"/>
      <w:lvlText w:val="%8."/>
      <w:lvlJc w:val="left"/>
      <w:pPr>
        <w:ind w:left="2281" w:hanging="360"/>
      </w:pPr>
    </w:lvl>
    <w:lvl w:ilvl="8" w:tplc="0415001B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3" w15:restartNumberingAfterBreak="0">
    <w:nsid w:val="60CF1D52"/>
    <w:multiLevelType w:val="multilevel"/>
    <w:tmpl w:val="9998D774"/>
    <w:styleLink w:val="Biecalist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" w15:restartNumberingAfterBreak="0">
    <w:nsid w:val="69B216A3"/>
    <w:multiLevelType w:val="hybridMultilevel"/>
    <w:tmpl w:val="3348B60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8689245">
    <w:abstractNumId w:val="1"/>
  </w:num>
  <w:num w:numId="2" w16cid:durableId="841356963">
    <w:abstractNumId w:val="0"/>
  </w:num>
  <w:num w:numId="3" w16cid:durableId="1270233468">
    <w:abstractNumId w:val="5"/>
  </w:num>
  <w:num w:numId="4" w16cid:durableId="1137529748">
    <w:abstractNumId w:val="3"/>
  </w:num>
  <w:num w:numId="5" w16cid:durableId="104228842">
    <w:abstractNumId w:val="4"/>
  </w:num>
  <w:num w:numId="6" w16cid:durableId="184111668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tzSzNDeytDQzMjJS0lEKTi0uzszPAykwrAUA1rlkrywAAAA="/>
  </w:docVars>
  <w:rsids>
    <w:rsidRoot w:val="00575DD0"/>
    <w:rsid w:val="00000581"/>
    <w:rsid w:val="00003B62"/>
    <w:rsid w:val="000057E3"/>
    <w:rsid w:val="00005CD1"/>
    <w:rsid w:val="00010F3D"/>
    <w:rsid w:val="00012AA7"/>
    <w:rsid w:val="00017D5D"/>
    <w:rsid w:val="00020F0C"/>
    <w:rsid w:val="00023806"/>
    <w:rsid w:val="00026DDE"/>
    <w:rsid w:val="00031031"/>
    <w:rsid w:val="00031584"/>
    <w:rsid w:val="00032375"/>
    <w:rsid w:val="00037AB0"/>
    <w:rsid w:val="000402F1"/>
    <w:rsid w:val="0004089F"/>
    <w:rsid w:val="000431D2"/>
    <w:rsid w:val="0004329A"/>
    <w:rsid w:val="00043886"/>
    <w:rsid w:val="00045121"/>
    <w:rsid w:val="000461E3"/>
    <w:rsid w:val="000465CD"/>
    <w:rsid w:val="00046B46"/>
    <w:rsid w:val="00050474"/>
    <w:rsid w:val="0005335D"/>
    <w:rsid w:val="00055BF3"/>
    <w:rsid w:val="00055E3F"/>
    <w:rsid w:val="00056054"/>
    <w:rsid w:val="0005733D"/>
    <w:rsid w:val="0005783B"/>
    <w:rsid w:val="0006075C"/>
    <w:rsid w:val="0006113D"/>
    <w:rsid w:val="000635DB"/>
    <w:rsid w:val="0006466D"/>
    <w:rsid w:val="00066478"/>
    <w:rsid w:val="0007442B"/>
    <w:rsid w:val="00077D55"/>
    <w:rsid w:val="00080B68"/>
    <w:rsid w:val="00082B89"/>
    <w:rsid w:val="000834E4"/>
    <w:rsid w:val="0008466A"/>
    <w:rsid w:val="00084CEB"/>
    <w:rsid w:val="00085831"/>
    <w:rsid w:val="00085CBD"/>
    <w:rsid w:val="00086874"/>
    <w:rsid w:val="000874E3"/>
    <w:rsid w:val="000876C0"/>
    <w:rsid w:val="000913CC"/>
    <w:rsid w:val="00092780"/>
    <w:rsid w:val="00093BD4"/>
    <w:rsid w:val="000A3E58"/>
    <w:rsid w:val="000A4798"/>
    <w:rsid w:val="000A47C3"/>
    <w:rsid w:val="000A4D99"/>
    <w:rsid w:val="000A53A3"/>
    <w:rsid w:val="000A5EB7"/>
    <w:rsid w:val="000A6F84"/>
    <w:rsid w:val="000B1BD2"/>
    <w:rsid w:val="000B3E81"/>
    <w:rsid w:val="000B4446"/>
    <w:rsid w:val="000B57DB"/>
    <w:rsid w:val="000B6BF7"/>
    <w:rsid w:val="000C08E6"/>
    <w:rsid w:val="000C0DE6"/>
    <w:rsid w:val="000C159B"/>
    <w:rsid w:val="000C3379"/>
    <w:rsid w:val="000C4810"/>
    <w:rsid w:val="000C4907"/>
    <w:rsid w:val="000C5486"/>
    <w:rsid w:val="000C5693"/>
    <w:rsid w:val="000C6117"/>
    <w:rsid w:val="000C6A5E"/>
    <w:rsid w:val="000D0151"/>
    <w:rsid w:val="000D2749"/>
    <w:rsid w:val="000D42F8"/>
    <w:rsid w:val="000D7256"/>
    <w:rsid w:val="000D796D"/>
    <w:rsid w:val="000E07AC"/>
    <w:rsid w:val="000E323F"/>
    <w:rsid w:val="000E68C7"/>
    <w:rsid w:val="000F132E"/>
    <w:rsid w:val="000F1427"/>
    <w:rsid w:val="000F1931"/>
    <w:rsid w:val="000F244A"/>
    <w:rsid w:val="000F267C"/>
    <w:rsid w:val="000F3FE8"/>
    <w:rsid w:val="000F6CED"/>
    <w:rsid w:val="000F7401"/>
    <w:rsid w:val="00102835"/>
    <w:rsid w:val="00102AFE"/>
    <w:rsid w:val="0010363C"/>
    <w:rsid w:val="00103BB6"/>
    <w:rsid w:val="001057D8"/>
    <w:rsid w:val="00117EAE"/>
    <w:rsid w:val="00120576"/>
    <w:rsid w:val="0012089D"/>
    <w:rsid w:val="001216E2"/>
    <w:rsid w:val="00122D69"/>
    <w:rsid w:val="001249A8"/>
    <w:rsid w:val="00124F31"/>
    <w:rsid w:val="001255E7"/>
    <w:rsid w:val="0012628C"/>
    <w:rsid w:val="00126E20"/>
    <w:rsid w:val="00126EA4"/>
    <w:rsid w:val="00133C71"/>
    <w:rsid w:val="001343FE"/>
    <w:rsid w:val="00134C11"/>
    <w:rsid w:val="00134FAA"/>
    <w:rsid w:val="0013529C"/>
    <w:rsid w:val="00141016"/>
    <w:rsid w:val="00147409"/>
    <w:rsid w:val="00152383"/>
    <w:rsid w:val="00153BE5"/>
    <w:rsid w:val="00153F25"/>
    <w:rsid w:val="00154132"/>
    <w:rsid w:val="00154B73"/>
    <w:rsid w:val="001554B2"/>
    <w:rsid w:val="001559D2"/>
    <w:rsid w:val="00157AF5"/>
    <w:rsid w:val="00157FC6"/>
    <w:rsid w:val="00161530"/>
    <w:rsid w:val="0016199D"/>
    <w:rsid w:val="00163F1F"/>
    <w:rsid w:val="00164D97"/>
    <w:rsid w:val="0016553A"/>
    <w:rsid w:val="00166719"/>
    <w:rsid w:val="001745DB"/>
    <w:rsid w:val="00175639"/>
    <w:rsid w:val="001800FC"/>
    <w:rsid w:val="001803D7"/>
    <w:rsid w:val="00181AC6"/>
    <w:rsid w:val="001823D8"/>
    <w:rsid w:val="001825E1"/>
    <w:rsid w:val="00182C2D"/>
    <w:rsid w:val="00183656"/>
    <w:rsid w:val="00187F63"/>
    <w:rsid w:val="0019094C"/>
    <w:rsid w:val="00193B4A"/>
    <w:rsid w:val="00193FFC"/>
    <w:rsid w:val="00195005"/>
    <w:rsid w:val="001A016F"/>
    <w:rsid w:val="001A0257"/>
    <w:rsid w:val="001A1697"/>
    <w:rsid w:val="001A7B78"/>
    <w:rsid w:val="001A7F33"/>
    <w:rsid w:val="001B0F53"/>
    <w:rsid w:val="001B34B9"/>
    <w:rsid w:val="001C1CD3"/>
    <w:rsid w:val="001C2F8B"/>
    <w:rsid w:val="001C31BC"/>
    <w:rsid w:val="001C4A71"/>
    <w:rsid w:val="001C69F5"/>
    <w:rsid w:val="001C7438"/>
    <w:rsid w:val="001D02B7"/>
    <w:rsid w:val="001D0F07"/>
    <w:rsid w:val="001D26C1"/>
    <w:rsid w:val="001D2E46"/>
    <w:rsid w:val="001D3792"/>
    <w:rsid w:val="001D44EB"/>
    <w:rsid w:val="001E08F1"/>
    <w:rsid w:val="001E4BD4"/>
    <w:rsid w:val="001E6669"/>
    <w:rsid w:val="001E7182"/>
    <w:rsid w:val="001F12D1"/>
    <w:rsid w:val="001F2405"/>
    <w:rsid w:val="001F518D"/>
    <w:rsid w:val="001F7CA4"/>
    <w:rsid w:val="00200E5B"/>
    <w:rsid w:val="0020151B"/>
    <w:rsid w:val="00204756"/>
    <w:rsid w:val="00204917"/>
    <w:rsid w:val="002059CE"/>
    <w:rsid w:val="00205F98"/>
    <w:rsid w:val="00206AF8"/>
    <w:rsid w:val="00206E34"/>
    <w:rsid w:val="00207730"/>
    <w:rsid w:val="0020781D"/>
    <w:rsid w:val="00210B78"/>
    <w:rsid w:val="0021297A"/>
    <w:rsid w:val="00212A4C"/>
    <w:rsid w:val="00213A4E"/>
    <w:rsid w:val="00214C2B"/>
    <w:rsid w:val="00215848"/>
    <w:rsid w:val="00215C89"/>
    <w:rsid w:val="002168E5"/>
    <w:rsid w:val="00216E50"/>
    <w:rsid w:val="00217552"/>
    <w:rsid w:val="00217C95"/>
    <w:rsid w:val="0022027A"/>
    <w:rsid w:val="00220CF0"/>
    <w:rsid w:val="00221EBB"/>
    <w:rsid w:val="00221F0C"/>
    <w:rsid w:val="00224B58"/>
    <w:rsid w:val="00225FDD"/>
    <w:rsid w:val="00226CC4"/>
    <w:rsid w:val="00232D25"/>
    <w:rsid w:val="00233E52"/>
    <w:rsid w:val="002344B8"/>
    <w:rsid w:val="00235A2E"/>
    <w:rsid w:val="00235F87"/>
    <w:rsid w:val="00237706"/>
    <w:rsid w:val="0023799E"/>
    <w:rsid w:val="0024099F"/>
    <w:rsid w:val="002420B5"/>
    <w:rsid w:val="00245A76"/>
    <w:rsid w:val="0024721B"/>
    <w:rsid w:val="002530F3"/>
    <w:rsid w:val="00253EC8"/>
    <w:rsid w:val="00254F62"/>
    <w:rsid w:val="00254F71"/>
    <w:rsid w:val="0025587F"/>
    <w:rsid w:val="00260108"/>
    <w:rsid w:val="002607FF"/>
    <w:rsid w:val="00260C1D"/>
    <w:rsid w:val="00260C51"/>
    <w:rsid w:val="0026152E"/>
    <w:rsid w:val="00265737"/>
    <w:rsid w:val="00267945"/>
    <w:rsid w:val="00267DA2"/>
    <w:rsid w:val="0027018C"/>
    <w:rsid w:val="00271398"/>
    <w:rsid w:val="0027166F"/>
    <w:rsid w:val="00273F2B"/>
    <w:rsid w:val="0027686D"/>
    <w:rsid w:val="00280691"/>
    <w:rsid w:val="00281DFE"/>
    <w:rsid w:val="002828F1"/>
    <w:rsid w:val="00282C39"/>
    <w:rsid w:val="00283591"/>
    <w:rsid w:val="00284472"/>
    <w:rsid w:val="00285DE9"/>
    <w:rsid w:val="00287F69"/>
    <w:rsid w:val="0029087F"/>
    <w:rsid w:val="002919A8"/>
    <w:rsid w:val="002942CE"/>
    <w:rsid w:val="00294FBD"/>
    <w:rsid w:val="002961BF"/>
    <w:rsid w:val="00296F2E"/>
    <w:rsid w:val="002A0885"/>
    <w:rsid w:val="002A1806"/>
    <w:rsid w:val="002A26AA"/>
    <w:rsid w:val="002A3E1E"/>
    <w:rsid w:val="002B012E"/>
    <w:rsid w:val="002B0575"/>
    <w:rsid w:val="002B1B89"/>
    <w:rsid w:val="002B678C"/>
    <w:rsid w:val="002B6D4E"/>
    <w:rsid w:val="002C083C"/>
    <w:rsid w:val="002C2704"/>
    <w:rsid w:val="002C3F93"/>
    <w:rsid w:val="002C7922"/>
    <w:rsid w:val="002D0E0B"/>
    <w:rsid w:val="002D1E39"/>
    <w:rsid w:val="002D21EC"/>
    <w:rsid w:val="002D2614"/>
    <w:rsid w:val="002D3081"/>
    <w:rsid w:val="002D52C2"/>
    <w:rsid w:val="002D73D0"/>
    <w:rsid w:val="002E17AE"/>
    <w:rsid w:val="002E1B3F"/>
    <w:rsid w:val="002E241A"/>
    <w:rsid w:val="002E262D"/>
    <w:rsid w:val="002E2CEE"/>
    <w:rsid w:val="002E475B"/>
    <w:rsid w:val="002E6D2E"/>
    <w:rsid w:val="002E7700"/>
    <w:rsid w:val="002F3F0F"/>
    <w:rsid w:val="002F5324"/>
    <w:rsid w:val="00301DED"/>
    <w:rsid w:val="00306082"/>
    <w:rsid w:val="00307305"/>
    <w:rsid w:val="003100BA"/>
    <w:rsid w:val="003104E2"/>
    <w:rsid w:val="00311F07"/>
    <w:rsid w:val="0031240E"/>
    <w:rsid w:val="0031252F"/>
    <w:rsid w:val="00312769"/>
    <w:rsid w:val="00313DFC"/>
    <w:rsid w:val="00317BAF"/>
    <w:rsid w:val="00322D88"/>
    <w:rsid w:val="00323604"/>
    <w:rsid w:val="0032499D"/>
    <w:rsid w:val="00325336"/>
    <w:rsid w:val="003257C5"/>
    <w:rsid w:val="00327383"/>
    <w:rsid w:val="00334295"/>
    <w:rsid w:val="0033524B"/>
    <w:rsid w:val="0033695E"/>
    <w:rsid w:val="00337A0B"/>
    <w:rsid w:val="00340842"/>
    <w:rsid w:val="0034166F"/>
    <w:rsid w:val="00341F98"/>
    <w:rsid w:val="00342875"/>
    <w:rsid w:val="00347676"/>
    <w:rsid w:val="0035222F"/>
    <w:rsid w:val="00352253"/>
    <w:rsid w:val="00353769"/>
    <w:rsid w:val="00356270"/>
    <w:rsid w:val="00361BA7"/>
    <w:rsid w:val="00362703"/>
    <w:rsid w:val="003641B7"/>
    <w:rsid w:val="00366B8C"/>
    <w:rsid w:val="0037025E"/>
    <w:rsid w:val="003705B7"/>
    <w:rsid w:val="00370E8E"/>
    <w:rsid w:val="00374AE7"/>
    <w:rsid w:val="00374D59"/>
    <w:rsid w:val="00374F4D"/>
    <w:rsid w:val="00375E00"/>
    <w:rsid w:val="00380C18"/>
    <w:rsid w:val="003819FA"/>
    <w:rsid w:val="003830D7"/>
    <w:rsid w:val="0038316D"/>
    <w:rsid w:val="00385FAC"/>
    <w:rsid w:val="003908FA"/>
    <w:rsid w:val="00392C8C"/>
    <w:rsid w:val="003950E7"/>
    <w:rsid w:val="00395C59"/>
    <w:rsid w:val="003960C8"/>
    <w:rsid w:val="003A2A0D"/>
    <w:rsid w:val="003A3D40"/>
    <w:rsid w:val="003A5591"/>
    <w:rsid w:val="003B12E2"/>
    <w:rsid w:val="003B55E6"/>
    <w:rsid w:val="003C32E1"/>
    <w:rsid w:val="003C3E38"/>
    <w:rsid w:val="003C5322"/>
    <w:rsid w:val="003C5CC3"/>
    <w:rsid w:val="003C5DB1"/>
    <w:rsid w:val="003C77A4"/>
    <w:rsid w:val="003D1079"/>
    <w:rsid w:val="003D2990"/>
    <w:rsid w:val="003D34A9"/>
    <w:rsid w:val="003D3949"/>
    <w:rsid w:val="003D4231"/>
    <w:rsid w:val="003D4E92"/>
    <w:rsid w:val="003D50A7"/>
    <w:rsid w:val="003D636E"/>
    <w:rsid w:val="003E0B4E"/>
    <w:rsid w:val="003E2D1E"/>
    <w:rsid w:val="003E42E5"/>
    <w:rsid w:val="003E4ED7"/>
    <w:rsid w:val="003E58DC"/>
    <w:rsid w:val="003E7E24"/>
    <w:rsid w:val="003F05CE"/>
    <w:rsid w:val="003F361D"/>
    <w:rsid w:val="003F3A60"/>
    <w:rsid w:val="003F3DF9"/>
    <w:rsid w:val="00401158"/>
    <w:rsid w:val="00402579"/>
    <w:rsid w:val="00403E7A"/>
    <w:rsid w:val="00405766"/>
    <w:rsid w:val="0040747A"/>
    <w:rsid w:val="00411F63"/>
    <w:rsid w:val="004122BB"/>
    <w:rsid w:val="0041255E"/>
    <w:rsid w:val="00416169"/>
    <w:rsid w:val="0042021F"/>
    <w:rsid w:val="004220B9"/>
    <w:rsid w:val="00423D26"/>
    <w:rsid w:val="00426C27"/>
    <w:rsid w:val="004333B6"/>
    <w:rsid w:val="00433634"/>
    <w:rsid w:val="00433DC0"/>
    <w:rsid w:val="00433F06"/>
    <w:rsid w:val="00434351"/>
    <w:rsid w:val="00434482"/>
    <w:rsid w:val="00434B31"/>
    <w:rsid w:val="00440B17"/>
    <w:rsid w:val="00441967"/>
    <w:rsid w:val="00441D0A"/>
    <w:rsid w:val="00444CDB"/>
    <w:rsid w:val="00450024"/>
    <w:rsid w:val="00450832"/>
    <w:rsid w:val="00450D4C"/>
    <w:rsid w:val="00452E6A"/>
    <w:rsid w:val="00453291"/>
    <w:rsid w:val="00453592"/>
    <w:rsid w:val="004557C2"/>
    <w:rsid w:val="004557F4"/>
    <w:rsid w:val="00460D6F"/>
    <w:rsid w:val="0046209E"/>
    <w:rsid w:val="00462655"/>
    <w:rsid w:val="00462CC6"/>
    <w:rsid w:val="004657E4"/>
    <w:rsid w:val="004669F2"/>
    <w:rsid w:val="00466D0B"/>
    <w:rsid w:val="004700C5"/>
    <w:rsid w:val="00473976"/>
    <w:rsid w:val="00473BEC"/>
    <w:rsid w:val="004753F0"/>
    <w:rsid w:val="00476207"/>
    <w:rsid w:val="00481105"/>
    <w:rsid w:val="00481EEE"/>
    <w:rsid w:val="00487A07"/>
    <w:rsid w:val="00490F5E"/>
    <w:rsid w:val="004912D9"/>
    <w:rsid w:val="00491549"/>
    <w:rsid w:val="00491AB1"/>
    <w:rsid w:val="004920DA"/>
    <w:rsid w:val="004979A1"/>
    <w:rsid w:val="004A02E7"/>
    <w:rsid w:val="004A0A95"/>
    <w:rsid w:val="004A1C67"/>
    <w:rsid w:val="004B013E"/>
    <w:rsid w:val="004B0867"/>
    <w:rsid w:val="004B162C"/>
    <w:rsid w:val="004B3B73"/>
    <w:rsid w:val="004B3F13"/>
    <w:rsid w:val="004B4BA0"/>
    <w:rsid w:val="004B5DFC"/>
    <w:rsid w:val="004B6693"/>
    <w:rsid w:val="004B733C"/>
    <w:rsid w:val="004B77FC"/>
    <w:rsid w:val="004C0F34"/>
    <w:rsid w:val="004C1247"/>
    <w:rsid w:val="004C201B"/>
    <w:rsid w:val="004C4848"/>
    <w:rsid w:val="004C53E2"/>
    <w:rsid w:val="004C563B"/>
    <w:rsid w:val="004D064E"/>
    <w:rsid w:val="004D1571"/>
    <w:rsid w:val="004D2A69"/>
    <w:rsid w:val="004D30CE"/>
    <w:rsid w:val="004D3414"/>
    <w:rsid w:val="004D34EE"/>
    <w:rsid w:val="004D5D33"/>
    <w:rsid w:val="004E3BA0"/>
    <w:rsid w:val="004E3F55"/>
    <w:rsid w:val="004E69E2"/>
    <w:rsid w:val="004F1B12"/>
    <w:rsid w:val="004F2AF4"/>
    <w:rsid w:val="004F3011"/>
    <w:rsid w:val="004F3F78"/>
    <w:rsid w:val="004F433D"/>
    <w:rsid w:val="004F477C"/>
    <w:rsid w:val="004F4826"/>
    <w:rsid w:val="004F709A"/>
    <w:rsid w:val="00502ADE"/>
    <w:rsid w:val="00502E65"/>
    <w:rsid w:val="00502E79"/>
    <w:rsid w:val="005054CC"/>
    <w:rsid w:val="00505996"/>
    <w:rsid w:val="005068D4"/>
    <w:rsid w:val="00512238"/>
    <w:rsid w:val="00514231"/>
    <w:rsid w:val="00514AF8"/>
    <w:rsid w:val="0051587B"/>
    <w:rsid w:val="0051648D"/>
    <w:rsid w:val="00524D74"/>
    <w:rsid w:val="00526974"/>
    <w:rsid w:val="00527A92"/>
    <w:rsid w:val="005302E2"/>
    <w:rsid w:val="00532758"/>
    <w:rsid w:val="00533E8C"/>
    <w:rsid w:val="00534575"/>
    <w:rsid w:val="0053511D"/>
    <w:rsid w:val="005353F5"/>
    <w:rsid w:val="00535939"/>
    <w:rsid w:val="00535F95"/>
    <w:rsid w:val="00536043"/>
    <w:rsid w:val="00541236"/>
    <w:rsid w:val="00542194"/>
    <w:rsid w:val="00542378"/>
    <w:rsid w:val="00542AF3"/>
    <w:rsid w:val="0054545E"/>
    <w:rsid w:val="0054797C"/>
    <w:rsid w:val="005506EE"/>
    <w:rsid w:val="00550A3E"/>
    <w:rsid w:val="00550B14"/>
    <w:rsid w:val="00550FD6"/>
    <w:rsid w:val="00551386"/>
    <w:rsid w:val="00551EBC"/>
    <w:rsid w:val="005537A7"/>
    <w:rsid w:val="00556507"/>
    <w:rsid w:val="00556C27"/>
    <w:rsid w:val="00556D36"/>
    <w:rsid w:val="00557AD9"/>
    <w:rsid w:val="00560644"/>
    <w:rsid w:val="005620A1"/>
    <w:rsid w:val="005634E2"/>
    <w:rsid w:val="00566037"/>
    <w:rsid w:val="0056704C"/>
    <w:rsid w:val="00567C55"/>
    <w:rsid w:val="005721B7"/>
    <w:rsid w:val="005722B7"/>
    <w:rsid w:val="0057232C"/>
    <w:rsid w:val="00573892"/>
    <w:rsid w:val="00573C5A"/>
    <w:rsid w:val="0057556F"/>
    <w:rsid w:val="00575CDA"/>
    <w:rsid w:val="00575DB4"/>
    <w:rsid w:val="00575DD0"/>
    <w:rsid w:val="00577B18"/>
    <w:rsid w:val="0058020A"/>
    <w:rsid w:val="005809BB"/>
    <w:rsid w:val="00583348"/>
    <w:rsid w:val="005840F7"/>
    <w:rsid w:val="0058549B"/>
    <w:rsid w:val="00592905"/>
    <w:rsid w:val="00593EE7"/>
    <w:rsid w:val="00594EE5"/>
    <w:rsid w:val="0059607C"/>
    <w:rsid w:val="00596CE4"/>
    <w:rsid w:val="005A03DF"/>
    <w:rsid w:val="005A1C3C"/>
    <w:rsid w:val="005A216E"/>
    <w:rsid w:val="005A35A3"/>
    <w:rsid w:val="005A37B0"/>
    <w:rsid w:val="005A3DAD"/>
    <w:rsid w:val="005A4678"/>
    <w:rsid w:val="005A4CD3"/>
    <w:rsid w:val="005A5C1F"/>
    <w:rsid w:val="005A6542"/>
    <w:rsid w:val="005A6D61"/>
    <w:rsid w:val="005A7B61"/>
    <w:rsid w:val="005B1256"/>
    <w:rsid w:val="005B3DF0"/>
    <w:rsid w:val="005B430B"/>
    <w:rsid w:val="005B5184"/>
    <w:rsid w:val="005B6A44"/>
    <w:rsid w:val="005B6CC9"/>
    <w:rsid w:val="005C0BF0"/>
    <w:rsid w:val="005C2A82"/>
    <w:rsid w:val="005C3BCB"/>
    <w:rsid w:val="005C3D9A"/>
    <w:rsid w:val="005C431F"/>
    <w:rsid w:val="005C47FE"/>
    <w:rsid w:val="005C4DEA"/>
    <w:rsid w:val="005C6A03"/>
    <w:rsid w:val="005D082C"/>
    <w:rsid w:val="005D3F61"/>
    <w:rsid w:val="005D5948"/>
    <w:rsid w:val="005D5D49"/>
    <w:rsid w:val="005D64A7"/>
    <w:rsid w:val="005D6BCB"/>
    <w:rsid w:val="005E0106"/>
    <w:rsid w:val="005E1262"/>
    <w:rsid w:val="005E1CEB"/>
    <w:rsid w:val="005E338D"/>
    <w:rsid w:val="005E40A2"/>
    <w:rsid w:val="005E44F8"/>
    <w:rsid w:val="005E53E9"/>
    <w:rsid w:val="005E5DB5"/>
    <w:rsid w:val="005E67B6"/>
    <w:rsid w:val="005E6D11"/>
    <w:rsid w:val="005F1760"/>
    <w:rsid w:val="005F30A3"/>
    <w:rsid w:val="005F3934"/>
    <w:rsid w:val="005F53D7"/>
    <w:rsid w:val="005F594D"/>
    <w:rsid w:val="005F5F51"/>
    <w:rsid w:val="005F6F79"/>
    <w:rsid w:val="00600573"/>
    <w:rsid w:val="00600FAD"/>
    <w:rsid w:val="00601A23"/>
    <w:rsid w:val="006023B9"/>
    <w:rsid w:val="00603587"/>
    <w:rsid w:val="00603981"/>
    <w:rsid w:val="00604A66"/>
    <w:rsid w:val="00605F87"/>
    <w:rsid w:val="00606D1A"/>
    <w:rsid w:val="006070C5"/>
    <w:rsid w:val="00612843"/>
    <w:rsid w:val="00613C60"/>
    <w:rsid w:val="00620F61"/>
    <w:rsid w:val="00623BE1"/>
    <w:rsid w:val="00625049"/>
    <w:rsid w:val="006277A1"/>
    <w:rsid w:val="00627E8D"/>
    <w:rsid w:val="00627F6C"/>
    <w:rsid w:val="006302B1"/>
    <w:rsid w:val="00630AC7"/>
    <w:rsid w:val="00631217"/>
    <w:rsid w:val="006317D2"/>
    <w:rsid w:val="0063283E"/>
    <w:rsid w:val="0063453A"/>
    <w:rsid w:val="006369DC"/>
    <w:rsid w:val="00637445"/>
    <w:rsid w:val="00637933"/>
    <w:rsid w:val="00643D72"/>
    <w:rsid w:val="00643FE7"/>
    <w:rsid w:val="00644027"/>
    <w:rsid w:val="00645D9D"/>
    <w:rsid w:val="00646800"/>
    <w:rsid w:val="00646943"/>
    <w:rsid w:val="00646F7B"/>
    <w:rsid w:val="00647E72"/>
    <w:rsid w:val="00647EF4"/>
    <w:rsid w:val="00654D4B"/>
    <w:rsid w:val="00655E60"/>
    <w:rsid w:val="00657C0B"/>
    <w:rsid w:val="00663628"/>
    <w:rsid w:val="00664DF1"/>
    <w:rsid w:val="00665579"/>
    <w:rsid w:val="00666C21"/>
    <w:rsid w:val="00666C80"/>
    <w:rsid w:val="006678E7"/>
    <w:rsid w:val="00667C10"/>
    <w:rsid w:val="00670E33"/>
    <w:rsid w:val="00670F92"/>
    <w:rsid w:val="006754AA"/>
    <w:rsid w:val="00677006"/>
    <w:rsid w:val="00677A2B"/>
    <w:rsid w:val="00680A69"/>
    <w:rsid w:val="00681E32"/>
    <w:rsid w:val="006837F2"/>
    <w:rsid w:val="0068520C"/>
    <w:rsid w:val="0068641C"/>
    <w:rsid w:val="00690027"/>
    <w:rsid w:val="006911C7"/>
    <w:rsid w:val="00691DC9"/>
    <w:rsid w:val="006925D3"/>
    <w:rsid w:val="006936D8"/>
    <w:rsid w:val="006939ED"/>
    <w:rsid w:val="00693B2F"/>
    <w:rsid w:val="00694BFB"/>
    <w:rsid w:val="006962D0"/>
    <w:rsid w:val="006965EC"/>
    <w:rsid w:val="006978D0"/>
    <w:rsid w:val="006A0503"/>
    <w:rsid w:val="006A2FEF"/>
    <w:rsid w:val="006A406F"/>
    <w:rsid w:val="006A4316"/>
    <w:rsid w:val="006A6AE4"/>
    <w:rsid w:val="006A6D91"/>
    <w:rsid w:val="006B0984"/>
    <w:rsid w:val="006B2BBB"/>
    <w:rsid w:val="006C2168"/>
    <w:rsid w:val="006C2B9D"/>
    <w:rsid w:val="006C2DCE"/>
    <w:rsid w:val="006C3D71"/>
    <w:rsid w:val="006C69F2"/>
    <w:rsid w:val="006C70CF"/>
    <w:rsid w:val="006D068A"/>
    <w:rsid w:val="006D0CBD"/>
    <w:rsid w:val="006D0D3C"/>
    <w:rsid w:val="006D0F2B"/>
    <w:rsid w:val="006D2D9E"/>
    <w:rsid w:val="006D3214"/>
    <w:rsid w:val="006D3932"/>
    <w:rsid w:val="006D714A"/>
    <w:rsid w:val="006D7164"/>
    <w:rsid w:val="006E749B"/>
    <w:rsid w:val="006F113D"/>
    <w:rsid w:val="006F25E3"/>
    <w:rsid w:val="006F4BAA"/>
    <w:rsid w:val="006F4F72"/>
    <w:rsid w:val="006F52CB"/>
    <w:rsid w:val="006F61A9"/>
    <w:rsid w:val="006F6C52"/>
    <w:rsid w:val="006F755B"/>
    <w:rsid w:val="0070085D"/>
    <w:rsid w:val="00703EBB"/>
    <w:rsid w:val="00707714"/>
    <w:rsid w:val="00707C4E"/>
    <w:rsid w:val="007115F3"/>
    <w:rsid w:val="00712C8E"/>
    <w:rsid w:val="00715921"/>
    <w:rsid w:val="00720B90"/>
    <w:rsid w:val="00722DB0"/>
    <w:rsid w:val="00722EB1"/>
    <w:rsid w:val="00724AE9"/>
    <w:rsid w:val="00725387"/>
    <w:rsid w:val="00726C15"/>
    <w:rsid w:val="00726DAD"/>
    <w:rsid w:val="007279B0"/>
    <w:rsid w:val="00732D52"/>
    <w:rsid w:val="007364B3"/>
    <w:rsid w:val="00736C1D"/>
    <w:rsid w:val="00737E9A"/>
    <w:rsid w:val="00740043"/>
    <w:rsid w:val="00740E51"/>
    <w:rsid w:val="0074261D"/>
    <w:rsid w:val="00744A92"/>
    <w:rsid w:val="00746074"/>
    <w:rsid w:val="00747277"/>
    <w:rsid w:val="00753C54"/>
    <w:rsid w:val="00753FD0"/>
    <w:rsid w:val="00757229"/>
    <w:rsid w:val="00757A2E"/>
    <w:rsid w:val="00757B22"/>
    <w:rsid w:val="007604DB"/>
    <w:rsid w:val="00762F5F"/>
    <w:rsid w:val="0076396E"/>
    <w:rsid w:val="00770DB8"/>
    <w:rsid w:val="007739AB"/>
    <w:rsid w:val="00774E3B"/>
    <w:rsid w:val="00775362"/>
    <w:rsid w:val="007753D5"/>
    <w:rsid w:val="00776215"/>
    <w:rsid w:val="00776C69"/>
    <w:rsid w:val="00777A1E"/>
    <w:rsid w:val="00781B6B"/>
    <w:rsid w:val="00783D1D"/>
    <w:rsid w:val="00783E66"/>
    <w:rsid w:val="007847AB"/>
    <w:rsid w:val="00786A55"/>
    <w:rsid w:val="0078731B"/>
    <w:rsid w:val="00791C0D"/>
    <w:rsid w:val="00793031"/>
    <w:rsid w:val="007933EB"/>
    <w:rsid w:val="00796496"/>
    <w:rsid w:val="007970AA"/>
    <w:rsid w:val="007A0C43"/>
    <w:rsid w:val="007A14EA"/>
    <w:rsid w:val="007A3AA0"/>
    <w:rsid w:val="007A3CCB"/>
    <w:rsid w:val="007A4FD7"/>
    <w:rsid w:val="007B1833"/>
    <w:rsid w:val="007B428A"/>
    <w:rsid w:val="007B4AD0"/>
    <w:rsid w:val="007B5967"/>
    <w:rsid w:val="007B6F9E"/>
    <w:rsid w:val="007B7EE7"/>
    <w:rsid w:val="007C0716"/>
    <w:rsid w:val="007C19F4"/>
    <w:rsid w:val="007C1F7B"/>
    <w:rsid w:val="007C2873"/>
    <w:rsid w:val="007C3285"/>
    <w:rsid w:val="007D1082"/>
    <w:rsid w:val="007D3392"/>
    <w:rsid w:val="007D383C"/>
    <w:rsid w:val="007D46D9"/>
    <w:rsid w:val="007D6359"/>
    <w:rsid w:val="007E0717"/>
    <w:rsid w:val="007E0A0F"/>
    <w:rsid w:val="007E101C"/>
    <w:rsid w:val="007E2691"/>
    <w:rsid w:val="007E27FE"/>
    <w:rsid w:val="007E53A7"/>
    <w:rsid w:val="007E5926"/>
    <w:rsid w:val="007E6749"/>
    <w:rsid w:val="007E68AD"/>
    <w:rsid w:val="007E69D5"/>
    <w:rsid w:val="007E6A7B"/>
    <w:rsid w:val="007E6AF3"/>
    <w:rsid w:val="007F0603"/>
    <w:rsid w:val="007F0D3C"/>
    <w:rsid w:val="007F19B0"/>
    <w:rsid w:val="007F27C4"/>
    <w:rsid w:val="007F3210"/>
    <w:rsid w:val="007F5A91"/>
    <w:rsid w:val="007F6C8D"/>
    <w:rsid w:val="0080090B"/>
    <w:rsid w:val="008014E2"/>
    <w:rsid w:val="00803C51"/>
    <w:rsid w:val="00805ADE"/>
    <w:rsid w:val="00806171"/>
    <w:rsid w:val="008063CB"/>
    <w:rsid w:val="00806729"/>
    <w:rsid w:val="00806B8D"/>
    <w:rsid w:val="00806FFB"/>
    <w:rsid w:val="0080787D"/>
    <w:rsid w:val="0081161D"/>
    <w:rsid w:val="00812AB4"/>
    <w:rsid w:val="008164FF"/>
    <w:rsid w:val="008174DD"/>
    <w:rsid w:val="008204FF"/>
    <w:rsid w:val="0082159C"/>
    <w:rsid w:val="008279A2"/>
    <w:rsid w:val="008306C0"/>
    <w:rsid w:val="00833E4D"/>
    <w:rsid w:val="0083519A"/>
    <w:rsid w:val="008377A3"/>
    <w:rsid w:val="008404E5"/>
    <w:rsid w:val="008417ED"/>
    <w:rsid w:val="0084183B"/>
    <w:rsid w:val="00843677"/>
    <w:rsid w:val="00844B1F"/>
    <w:rsid w:val="0084595E"/>
    <w:rsid w:val="00846862"/>
    <w:rsid w:val="00853D06"/>
    <w:rsid w:val="00853F1A"/>
    <w:rsid w:val="00854184"/>
    <w:rsid w:val="00854275"/>
    <w:rsid w:val="00855BA0"/>
    <w:rsid w:val="00856478"/>
    <w:rsid w:val="008567AD"/>
    <w:rsid w:val="00856A73"/>
    <w:rsid w:val="008575DB"/>
    <w:rsid w:val="0085796A"/>
    <w:rsid w:val="008601A6"/>
    <w:rsid w:val="008625D7"/>
    <w:rsid w:val="008657A9"/>
    <w:rsid w:val="00866249"/>
    <w:rsid w:val="00866AA7"/>
    <w:rsid w:val="00867E09"/>
    <w:rsid w:val="00871867"/>
    <w:rsid w:val="00872A94"/>
    <w:rsid w:val="00872B3B"/>
    <w:rsid w:val="00873D23"/>
    <w:rsid w:val="00877A38"/>
    <w:rsid w:val="008921B0"/>
    <w:rsid w:val="00893138"/>
    <w:rsid w:val="0089465B"/>
    <w:rsid w:val="00894C59"/>
    <w:rsid w:val="00895BD9"/>
    <w:rsid w:val="008963E3"/>
    <w:rsid w:val="008A13F7"/>
    <w:rsid w:val="008A61DC"/>
    <w:rsid w:val="008A706A"/>
    <w:rsid w:val="008A7524"/>
    <w:rsid w:val="008B0DE3"/>
    <w:rsid w:val="008B2A0F"/>
    <w:rsid w:val="008B32AD"/>
    <w:rsid w:val="008B606C"/>
    <w:rsid w:val="008B746F"/>
    <w:rsid w:val="008C10B8"/>
    <w:rsid w:val="008C1541"/>
    <w:rsid w:val="008C3953"/>
    <w:rsid w:val="008C48EB"/>
    <w:rsid w:val="008C5361"/>
    <w:rsid w:val="008C5830"/>
    <w:rsid w:val="008C7E62"/>
    <w:rsid w:val="008D2778"/>
    <w:rsid w:val="008D42C1"/>
    <w:rsid w:val="008D471F"/>
    <w:rsid w:val="008D4FEA"/>
    <w:rsid w:val="008E07BF"/>
    <w:rsid w:val="008E3718"/>
    <w:rsid w:val="008E4B72"/>
    <w:rsid w:val="008E515E"/>
    <w:rsid w:val="008E6AB2"/>
    <w:rsid w:val="008E73FB"/>
    <w:rsid w:val="008E7DE4"/>
    <w:rsid w:val="008F1090"/>
    <w:rsid w:val="008F1A7F"/>
    <w:rsid w:val="008F1B1A"/>
    <w:rsid w:val="008F2D30"/>
    <w:rsid w:val="008F2F0A"/>
    <w:rsid w:val="008F3147"/>
    <w:rsid w:val="008F36E6"/>
    <w:rsid w:val="008F4552"/>
    <w:rsid w:val="008F4A22"/>
    <w:rsid w:val="008F53D9"/>
    <w:rsid w:val="008F6E66"/>
    <w:rsid w:val="008F7F3D"/>
    <w:rsid w:val="00901736"/>
    <w:rsid w:val="00901800"/>
    <w:rsid w:val="00903496"/>
    <w:rsid w:val="00903A90"/>
    <w:rsid w:val="00906117"/>
    <w:rsid w:val="009071C4"/>
    <w:rsid w:val="0090767D"/>
    <w:rsid w:val="009127F5"/>
    <w:rsid w:val="00913B4E"/>
    <w:rsid w:val="0091455B"/>
    <w:rsid w:val="00914A9C"/>
    <w:rsid w:val="00917814"/>
    <w:rsid w:val="00921355"/>
    <w:rsid w:val="009218DC"/>
    <w:rsid w:val="00921F56"/>
    <w:rsid w:val="0092290B"/>
    <w:rsid w:val="00923295"/>
    <w:rsid w:val="00923C58"/>
    <w:rsid w:val="00924063"/>
    <w:rsid w:val="009263FD"/>
    <w:rsid w:val="00931DC6"/>
    <w:rsid w:val="00933CA2"/>
    <w:rsid w:val="00933D36"/>
    <w:rsid w:val="0093473C"/>
    <w:rsid w:val="00936C84"/>
    <w:rsid w:val="00936DC0"/>
    <w:rsid w:val="009371AA"/>
    <w:rsid w:val="00937C1F"/>
    <w:rsid w:val="009402C7"/>
    <w:rsid w:val="009411C0"/>
    <w:rsid w:val="00942E52"/>
    <w:rsid w:val="0094420E"/>
    <w:rsid w:val="0094465D"/>
    <w:rsid w:val="00944782"/>
    <w:rsid w:val="00944AB4"/>
    <w:rsid w:val="009451EC"/>
    <w:rsid w:val="009457C1"/>
    <w:rsid w:val="00946BAE"/>
    <w:rsid w:val="00946FB5"/>
    <w:rsid w:val="009472A8"/>
    <w:rsid w:val="00947A42"/>
    <w:rsid w:val="00950143"/>
    <w:rsid w:val="00950AE6"/>
    <w:rsid w:val="00951FD3"/>
    <w:rsid w:val="00952848"/>
    <w:rsid w:val="00952B2D"/>
    <w:rsid w:val="00953998"/>
    <w:rsid w:val="00953B34"/>
    <w:rsid w:val="00954F8A"/>
    <w:rsid w:val="009607BD"/>
    <w:rsid w:val="009617B2"/>
    <w:rsid w:val="00961ADF"/>
    <w:rsid w:val="009627A0"/>
    <w:rsid w:val="00963041"/>
    <w:rsid w:val="0096452A"/>
    <w:rsid w:val="00965FC7"/>
    <w:rsid w:val="009712E1"/>
    <w:rsid w:val="00972679"/>
    <w:rsid w:val="00972A36"/>
    <w:rsid w:val="00972D7F"/>
    <w:rsid w:val="00972DB3"/>
    <w:rsid w:val="0097526A"/>
    <w:rsid w:val="00975302"/>
    <w:rsid w:val="0098266C"/>
    <w:rsid w:val="00983A4E"/>
    <w:rsid w:val="009841C9"/>
    <w:rsid w:val="00984572"/>
    <w:rsid w:val="00984AE0"/>
    <w:rsid w:val="0098530C"/>
    <w:rsid w:val="0098645B"/>
    <w:rsid w:val="0098790C"/>
    <w:rsid w:val="009901F5"/>
    <w:rsid w:val="0099052E"/>
    <w:rsid w:val="00991130"/>
    <w:rsid w:val="009934D2"/>
    <w:rsid w:val="00995F89"/>
    <w:rsid w:val="00996C09"/>
    <w:rsid w:val="00997810"/>
    <w:rsid w:val="00997B42"/>
    <w:rsid w:val="009A1C4B"/>
    <w:rsid w:val="009A343E"/>
    <w:rsid w:val="009A3701"/>
    <w:rsid w:val="009A37E6"/>
    <w:rsid w:val="009A38C9"/>
    <w:rsid w:val="009A455C"/>
    <w:rsid w:val="009A50E0"/>
    <w:rsid w:val="009A54DE"/>
    <w:rsid w:val="009A68E6"/>
    <w:rsid w:val="009B2D85"/>
    <w:rsid w:val="009B2F02"/>
    <w:rsid w:val="009B4582"/>
    <w:rsid w:val="009B6753"/>
    <w:rsid w:val="009B718B"/>
    <w:rsid w:val="009B75E0"/>
    <w:rsid w:val="009C0554"/>
    <w:rsid w:val="009C15CD"/>
    <w:rsid w:val="009C2540"/>
    <w:rsid w:val="009C29F6"/>
    <w:rsid w:val="009C3352"/>
    <w:rsid w:val="009C432B"/>
    <w:rsid w:val="009C4859"/>
    <w:rsid w:val="009C7E92"/>
    <w:rsid w:val="009D25B4"/>
    <w:rsid w:val="009D2B2E"/>
    <w:rsid w:val="009D3E6D"/>
    <w:rsid w:val="009D4668"/>
    <w:rsid w:val="009E1F05"/>
    <w:rsid w:val="009E3D48"/>
    <w:rsid w:val="009E421C"/>
    <w:rsid w:val="009E631E"/>
    <w:rsid w:val="009E767C"/>
    <w:rsid w:val="009E7F06"/>
    <w:rsid w:val="009E7FA9"/>
    <w:rsid w:val="009F09A8"/>
    <w:rsid w:val="009F1238"/>
    <w:rsid w:val="009F1E2B"/>
    <w:rsid w:val="009F27AF"/>
    <w:rsid w:val="009F2A9F"/>
    <w:rsid w:val="009F2F18"/>
    <w:rsid w:val="009F7362"/>
    <w:rsid w:val="00A01DB5"/>
    <w:rsid w:val="00A01FF2"/>
    <w:rsid w:val="00A024EF"/>
    <w:rsid w:val="00A039E9"/>
    <w:rsid w:val="00A0739C"/>
    <w:rsid w:val="00A07F4D"/>
    <w:rsid w:val="00A10769"/>
    <w:rsid w:val="00A10F63"/>
    <w:rsid w:val="00A110B3"/>
    <w:rsid w:val="00A15859"/>
    <w:rsid w:val="00A16234"/>
    <w:rsid w:val="00A1628A"/>
    <w:rsid w:val="00A20D2C"/>
    <w:rsid w:val="00A24DF1"/>
    <w:rsid w:val="00A2618B"/>
    <w:rsid w:val="00A267C3"/>
    <w:rsid w:val="00A30045"/>
    <w:rsid w:val="00A30ADA"/>
    <w:rsid w:val="00A3235D"/>
    <w:rsid w:val="00A32C99"/>
    <w:rsid w:val="00A34161"/>
    <w:rsid w:val="00A36D0C"/>
    <w:rsid w:val="00A3789F"/>
    <w:rsid w:val="00A40928"/>
    <w:rsid w:val="00A41884"/>
    <w:rsid w:val="00A42ECE"/>
    <w:rsid w:val="00A443A7"/>
    <w:rsid w:val="00A44F2D"/>
    <w:rsid w:val="00A45914"/>
    <w:rsid w:val="00A5118A"/>
    <w:rsid w:val="00A51FD9"/>
    <w:rsid w:val="00A53257"/>
    <w:rsid w:val="00A534CF"/>
    <w:rsid w:val="00A54B28"/>
    <w:rsid w:val="00A557A3"/>
    <w:rsid w:val="00A55BE3"/>
    <w:rsid w:val="00A5621B"/>
    <w:rsid w:val="00A56D6E"/>
    <w:rsid w:val="00A6148D"/>
    <w:rsid w:val="00A62462"/>
    <w:rsid w:val="00A65312"/>
    <w:rsid w:val="00A71BDF"/>
    <w:rsid w:val="00A73F23"/>
    <w:rsid w:val="00A7416F"/>
    <w:rsid w:val="00A743C8"/>
    <w:rsid w:val="00A74957"/>
    <w:rsid w:val="00A75D41"/>
    <w:rsid w:val="00A8073B"/>
    <w:rsid w:val="00A81C69"/>
    <w:rsid w:val="00A82BDA"/>
    <w:rsid w:val="00A8566A"/>
    <w:rsid w:val="00A905C8"/>
    <w:rsid w:val="00A9078E"/>
    <w:rsid w:val="00A92382"/>
    <w:rsid w:val="00A93CE4"/>
    <w:rsid w:val="00A95F68"/>
    <w:rsid w:val="00A960C5"/>
    <w:rsid w:val="00A9660F"/>
    <w:rsid w:val="00A976CA"/>
    <w:rsid w:val="00AA1B6B"/>
    <w:rsid w:val="00AA201E"/>
    <w:rsid w:val="00AA3FAA"/>
    <w:rsid w:val="00AA4CB7"/>
    <w:rsid w:val="00AA53F6"/>
    <w:rsid w:val="00AA5825"/>
    <w:rsid w:val="00AA5CF3"/>
    <w:rsid w:val="00AA70D1"/>
    <w:rsid w:val="00AB0038"/>
    <w:rsid w:val="00AB073E"/>
    <w:rsid w:val="00AB149E"/>
    <w:rsid w:val="00AB1D04"/>
    <w:rsid w:val="00AB2EBF"/>
    <w:rsid w:val="00AB375F"/>
    <w:rsid w:val="00AB44B4"/>
    <w:rsid w:val="00AB65E4"/>
    <w:rsid w:val="00AB6F0D"/>
    <w:rsid w:val="00AC1687"/>
    <w:rsid w:val="00AC24BB"/>
    <w:rsid w:val="00AC2DBA"/>
    <w:rsid w:val="00AC38C3"/>
    <w:rsid w:val="00AC42FD"/>
    <w:rsid w:val="00AC680D"/>
    <w:rsid w:val="00AC6923"/>
    <w:rsid w:val="00AC69E5"/>
    <w:rsid w:val="00AC6A32"/>
    <w:rsid w:val="00AC6B32"/>
    <w:rsid w:val="00AC703D"/>
    <w:rsid w:val="00AC712A"/>
    <w:rsid w:val="00AD00B5"/>
    <w:rsid w:val="00AD08B7"/>
    <w:rsid w:val="00AD25EF"/>
    <w:rsid w:val="00AD2B3C"/>
    <w:rsid w:val="00AD6AB5"/>
    <w:rsid w:val="00AD759F"/>
    <w:rsid w:val="00AE0515"/>
    <w:rsid w:val="00AE1E07"/>
    <w:rsid w:val="00AE2A61"/>
    <w:rsid w:val="00AE3552"/>
    <w:rsid w:val="00AE4220"/>
    <w:rsid w:val="00AE4501"/>
    <w:rsid w:val="00AE6F62"/>
    <w:rsid w:val="00AE7D1D"/>
    <w:rsid w:val="00AF07AB"/>
    <w:rsid w:val="00AF27A9"/>
    <w:rsid w:val="00AF47B8"/>
    <w:rsid w:val="00AF6935"/>
    <w:rsid w:val="00AF7227"/>
    <w:rsid w:val="00AF7AD7"/>
    <w:rsid w:val="00B01B30"/>
    <w:rsid w:val="00B06DFC"/>
    <w:rsid w:val="00B07E28"/>
    <w:rsid w:val="00B116E6"/>
    <w:rsid w:val="00B13F87"/>
    <w:rsid w:val="00B14BBF"/>
    <w:rsid w:val="00B157F7"/>
    <w:rsid w:val="00B2140E"/>
    <w:rsid w:val="00B22EA9"/>
    <w:rsid w:val="00B22F60"/>
    <w:rsid w:val="00B23F15"/>
    <w:rsid w:val="00B245BC"/>
    <w:rsid w:val="00B2511A"/>
    <w:rsid w:val="00B26357"/>
    <w:rsid w:val="00B26C32"/>
    <w:rsid w:val="00B2795C"/>
    <w:rsid w:val="00B27ED5"/>
    <w:rsid w:val="00B3123C"/>
    <w:rsid w:val="00B3300A"/>
    <w:rsid w:val="00B408D6"/>
    <w:rsid w:val="00B42FBE"/>
    <w:rsid w:val="00B43809"/>
    <w:rsid w:val="00B43A51"/>
    <w:rsid w:val="00B43B06"/>
    <w:rsid w:val="00B45595"/>
    <w:rsid w:val="00B45B17"/>
    <w:rsid w:val="00B45D25"/>
    <w:rsid w:val="00B45EE8"/>
    <w:rsid w:val="00B474A6"/>
    <w:rsid w:val="00B47AE0"/>
    <w:rsid w:val="00B50187"/>
    <w:rsid w:val="00B520DA"/>
    <w:rsid w:val="00B52236"/>
    <w:rsid w:val="00B52521"/>
    <w:rsid w:val="00B527F6"/>
    <w:rsid w:val="00B548FD"/>
    <w:rsid w:val="00B55543"/>
    <w:rsid w:val="00B55864"/>
    <w:rsid w:val="00B55969"/>
    <w:rsid w:val="00B56697"/>
    <w:rsid w:val="00B6058D"/>
    <w:rsid w:val="00B60972"/>
    <w:rsid w:val="00B61BB8"/>
    <w:rsid w:val="00B627E8"/>
    <w:rsid w:val="00B63122"/>
    <w:rsid w:val="00B632A7"/>
    <w:rsid w:val="00B665B2"/>
    <w:rsid w:val="00B70604"/>
    <w:rsid w:val="00B716CB"/>
    <w:rsid w:val="00B72562"/>
    <w:rsid w:val="00B73AB1"/>
    <w:rsid w:val="00B75707"/>
    <w:rsid w:val="00B76BFD"/>
    <w:rsid w:val="00B80F26"/>
    <w:rsid w:val="00B83850"/>
    <w:rsid w:val="00B84311"/>
    <w:rsid w:val="00B8533F"/>
    <w:rsid w:val="00B866C0"/>
    <w:rsid w:val="00B94DAB"/>
    <w:rsid w:val="00B9556F"/>
    <w:rsid w:val="00B95D14"/>
    <w:rsid w:val="00B96AEE"/>
    <w:rsid w:val="00B974AD"/>
    <w:rsid w:val="00B9759C"/>
    <w:rsid w:val="00B97673"/>
    <w:rsid w:val="00B978DB"/>
    <w:rsid w:val="00BA0804"/>
    <w:rsid w:val="00BA0F24"/>
    <w:rsid w:val="00BA3FDD"/>
    <w:rsid w:val="00BA42F7"/>
    <w:rsid w:val="00BA466E"/>
    <w:rsid w:val="00BA4C5D"/>
    <w:rsid w:val="00BA5526"/>
    <w:rsid w:val="00BB155A"/>
    <w:rsid w:val="00BB2687"/>
    <w:rsid w:val="00BB5818"/>
    <w:rsid w:val="00BB6247"/>
    <w:rsid w:val="00BB7DA0"/>
    <w:rsid w:val="00BC08FF"/>
    <w:rsid w:val="00BC182F"/>
    <w:rsid w:val="00BC609B"/>
    <w:rsid w:val="00BC763F"/>
    <w:rsid w:val="00BD0CCF"/>
    <w:rsid w:val="00BD25D3"/>
    <w:rsid w:val="00BD30BB"/>
    <w:rsid w:val="00BD70A7"/>
    <w:rsid w:val="00BE0C9D"/>
    <w:rsid w:val="00BE150E"/>
    <w:rsid w:val="00BE3508"/>
    <w:rsid w:val="00BE35FC"/>
    <w:rsid w:val="00BE402E"/>
    <w:rsid w:val="00BE7435"/>
    <w:rsid w:val="00BF042F"/>
    <w:rsid w:val="00BF1095"/>
    <w:rsid w:val="00BF1186"/>
    <w:rsid w:val="00BF1A5E"/>
    <w:rsid w:val="00BF2127"/>
    <w:rsid w:val="00BF2A2B"/>
    <w:rsid w:val="00BF2ED8"/>
    <w:rsid w:val="00BF4E61"/>
    <w:rsid w:val="00BF687E"/>
    <w:rsid w:val="00C013B8"/>
    <w:rsid w:val="00C02390"/>
    <w:rsid w:val="00C025AD"/>
    <w:rsid w:val="00C02B38"/>
    <w:rsid w:val="00C02CDC"/>
    <w:rsid w:val="00C0409B"/>
    <w:rsid w:val="00C048A8"/>
    <w:rsid w:val="00C12C26"/>
    <w:rsid w:val="00C17F55"/>
    <w:rsid w:val="00C20767"/>
    <w:rsid w:val="00C20B43"/>
    <w:rsid w:val="00C211FF"/>
    <w:rsid w:val="00C21711"/>
    <w:rsid w:val="00C249C9"/>
    <w:rsid w:val="00C26C7E"/>
    <w:rsid w:val="00C315B9"/>
    <w:rsid w:val="00C3469A"/>
    <w:rsid w:val="00C4118D"/>
    <w:rsid w:val="00C415C5"/>
    <w:rsid w:val="00C44A28"/>
    <w:rsid w:val="00C454FB"/>
    <w:rsid w:val="00C47857"/>
    <w:rsid w:val="00C5228F"/>
    <w:rsid w:val="00C532F2"/>
    <w:rsid w:val="00C536A4"/>
    <w:rsid w:val="00C57203"/>
    <w:rsid w:val="00C57467"/>
    <w:rsid w:val="00C61602"/>
    <w:rsid w:val="00C617D0"/>
    <w:rsid w:val="00C61FF8"/>
    <w:rsid w:val="00C62038"/>
    <w:rsid w:val="00C62742"/>
    <w:rsid w:val="00C65440"/>
    <w:rsid w:val="00C66F32"/>
    <w:rsid w:val="00C67596"/>
    <w:rsid w:val="00C6777B"/>
    <w:rsid w:val="00C73257"/>
    <w:rsid w:val="00C75DDC"/>
    <w:rsid w:val="00C82D79"/>
    <w:rsid w:val="00C86ABA"/>
    <w:rsid w:val="00C86ADF"/>
    <w:rsid w:val="00C9081D"/>
    <w:rsid w:val="00C912F3"/>
    <w:rsid w:val="00C91387"/>
    <w:rsid w:val="00C92D42"/>
    <w:rsid w:val="00C952E7"/>
    <w:rsid w:val="00C96492"/>
    <w:rsid w:val="00C97742"/>
    <w:rsid w:val="00C97867"/>
    <w:rsid w:val="00CA00BE"/>
    <w:rsid w:val="00CA139F"/>
    <w:rsid w:val="00CA285F"/>
    <w:rsid w:val="00CA2927"/>
    <w:rsid w:val="00CA3057"/>
    <w:rsid w:val="00CA31C3"/>
    <w:rsid w:val="00CA32EF"/>
    <w:rsid w:val="00CA5495"/>
    <w:rsid w:val="00CA637D"/>
    <w:rsid w:val="00CA6A84"/>
    <w:rsid w:val="00CA792B"/>
    <w:rsid w:val="00CA7BF2"/>
    <w:rsid w:val="00CB12A4"/>
    <w:rsid w:val="00CB142C"/>
    <w:rsid w:val="00CB248D"/>
    <w:rsid w:val="00CB3E9C"/>
    <w:rsid w:val="00CB42AE"/>
    <w:rsid w:val="00CB4F82"/>
    <w:rsid w:val="00CB7329"/>
    <w:rsid w:val="00CB7AE3"/>
    <w:rsid w:val="00CC0086"/>
    <w:rsid w:val="00CC040C"/>
    <w:rsid w:val="00CC1523"/>
    <w:rsid w:val="00CC18FC"/>
    <w:rsid w:val="00CC1B35"/>
    <w:rsid w:val="00CC5A36"/>
    <w:rsid w:val="00CC7EF9"/>
    <w:rsid w:val="00CD00DB"/>
    <w:rsid w:val="00CD1B5D"/>
    <w:rsid w:val="00CD229B"/>
    <w:rsid w:val="00CD26B0"/>
    <w:rsid w:val="00CD2AC9"/>
    <w:rsid w:val="00CD31CB"/>
    <w:rsid w:val="00CD3B73"/>
    <w:rsid w:val="00CD460E"/>
    <w:rsid w:val="00CD4EE0"/>
    <w:rsid w:val="00CD4F0B"/>
    <w:rsid w:val="00CD5237"/>
    <w:rsid w:val="00CD53C4"/>
    <w:rsid w:val="00CE0397"/>
    <w:rsid w:val="00CE13E0"/>
    <w:rsid w:val="00CE1517"/>
    <w:rsid w:val="00CE27B7"/>
    <w:rsid w:val="00CE4296"/>
    <w:rsid w:val="00CE60A3"/>
    <w:rsid w:val="00CE6752"/>
    <w:rsid w:val="00CE76F8"/>
    <w:rsid w:val="00CE7915"/>
    <w:rsid w:val="00CF2B8E"/>
    <w:rsid w:val="00CF3C75"/>
    <w:rsid w:val="00CF4692"/>
    <w:rsid w:val="00CF51B1"/>
    <w:rsid w:val="00CF6CA1"/>
    <w:rsid w:val="00CF7DF3"/>
    <w:rsid w:val="00D03852"/>
    <w:rsid w:val="00D03FD1"/>
    <w:rsid w:val="00D119A8"/>
    <w:rsid w:val="00D11CEF"/>
    <w:rsid w:val="00D12020"/>
    <w:rsid w:val="00D12A6F"/>
    <w:rsid w:val="00D1406D"/>
    <w:rsid w:val="00D14AE9"/>
    <w:rsid w:val="00D16620"/>
    <w:rsid w:val="00D17D18"/>
    <w:rsid w:val="00D22180"/>
    <w:rsid w:val="00D2278C"/>
    <w:rsid w:val="00D23062"/>
    <w:rsid w:val="00D23FE1"/>
    <w:rsid w:val="00D2519B"/>
    <w:rsid w:val="00D252A7"/>
    <w:rsid w:val="00D308FD"/>
    <w:rsid w:val="00D31D1E"/>
    <w:rsid w:val="00D3523D"/>
    <w:rsid w:val="00D36612"/>
    <w:rsid w:val="00D36F4C"/>
    <w:rsid w:val="00D40111"/>
    <w:rsid w:val="00D44A8B"/>
    <w:rsid w:val="00D4755C"/>
    <w:rsid w:val="00D51139"/>
    <w:rsid w:val="00D52473"/>
    <w:rsid w:val="00D5283B"/>
    <w:rsid w:val="00D52A3B"/>
    <w:rsid w:val="00D54F37"/>
    <w:rsid w:val="00D551CA"/>
    <w:rsid w:val="00D6164C"/>
    <w:rsid w:val="00D6187C"/>
    <w:rsid w:val="00D61AC2"/>
    <w:rsid w:val="00D626F2"/>
    <w:rsid w:val="00D63B74"/>
    <w:rsid w:val="00D700B2"/>
    <w:rsid w:val="00D71386"/>
    <w:rsid w:val="00D725A8"/>
    <w:rsid w:val="00D72A0F"/>
    <w:rsid w:val="00D72EC4"/>
    <w:rsid w:val="00D73FDE"/>
    <w:rsid w:val="00D748AF"/>
    <w:rsid w:val="00D81172"/>
    <w:rsid w:val="00D81583"/>
    <w:rsid w:val="00D82027"/>
    <w:rsid w:val="00D829D8"/>
    <w:rsid w:val="00D860C3"/>
    <w:rsid w:val="00D878C1"/>
    <w:rsid w:val="00D907FE"/>
    <w:rsid w:val="00D912BD"/>
    <w:rsid w:val="00D913AE"/>
    <w:rsid w:val="00D916CF"/>
    <w:rsid w:val="00D91EF5"/>
    <w:rsid w:val="00D95538"/>
    <w:rsid w:val="00D95E11"/>
    <w:rsid w:val="00D97C04"/>
    <w:rsid w:val="00DA034C"/>
    <w:rsid w:val="00DA0B9D"/>
    <w:rsid w:val="00DA1D25"/>
    <w:rsid w:val="00DA2480"/>
    <w:rsid w:val="00DA256E"/>
    <w:rsid w:val="00DA49B0"/>
    <w:rsid w:val="00DA4C1C"/>
    <w:rsid w:val="00DA6E08"/>
    <w:rsid w:val="00DA73F6"/>
    <w:rsid w:val="00DA78ED"/>
    <w:rsid w:val="00DB1B92"/>
    <w:rsid w:val="00DB2092"/>
    <w:rsid w:val="00DB34DE"/>
    <w:rsid w:val="00DB3A6D"/>
    <w:rsid w:val="00DB574C"/>
    <w:rsid w:val="00DB6A06"/>
    <w:rsid w:val="00DC09F8"/>
    <w:rsid w:val="00DC19C4"/>
    <w:rsid w:val="00DC2435"/>
    <w:rsid w:val="00DC5287"/>
    <w:rsid w:val="00DC60F2"/>
    <w:rsid w:val="00DC70FC"/>
    <w:rsid w:val="00DD5514"/>
    <w:rsid w:val="00DD6C04"/>
    <w:rsid w:val="00DD779A"/>
    <w:rsid w:val="00DD7F44"/>
    <w:rsid w:val="00DE1625"/>
    <w:rsid w:val="00DE1D31"/>
    <w:rsid w:val="00DE2619"/>
    <w:rsid w:val="00DE2F38"/>
    <w:rsid w:val="00DE3C00"/>
    <w:rsid w:val="00DE5C79"/>
    <w:rsid w:val="00DE6306"/>
    <w:rsid w:val="00DE78D4"/>
    <w:rsid w:val="00DF00AB"/>
    <w:rsid w:val="00DF0C2A"/>
    <w:rsid w:val="00DF0D01"/>
    <w:rsid w:val="00DF1775"/>
    <w:rsid w:val="00DF1805"/>
    <w:rsid w:val="00DF2F9A"/>
    <w:rsid w:val="00DF304D"/>
    <w:rsid w:val="00DF3105"/>
    <w:rsid w:val="00DF425D"/>
    <w:rsid w:val="00DF5000"/>
    <w:rsid w:val="00DF549E"/>
    <w:rsid w:val="00E0027E"/>
    <w:rsid w:val="00E00310"/>
    <w:rsid w:val="00E014B4"/>
    <w:rsid w:val="00E028CB"/>
    <w:rsid w:val="00E035BF"/>
    <w:rsid w:val="00E04990"/>
    <w:rsid w:val="00E066DF"/>
    <w:rsid w:val="00E068DA"/>
    <w:rsid w:val="00E07625"/>
    <w:rsid w:val="00E076E3"/>
    <w:rsid w:val="00E1069E"/>
    <w:rsid w:val="00E117A0"/>
    <w:rsid w:val="00E15163"/>
    <w:rsid w:val="00E1532D"/>
    <w:rsid w:val="00E2194A"/>
    <w:rsid w:val="00E2233D"/>
    <w:rsid w:val="00E22928"/>
    <w:rsid w:val="00E23B18"/>
    <w:rsid w:val="00E24FBE"/>
    <w:rsid w:val="00E260B2"/>
    <w:rsid w:val="00E26D79"/>
    <w:rsid w:val="00E27C6A"/>
    <w:rsid w:val="00E30125"/>
    <w:rsid w:val="00E30423"/>
    <w:rsid w:val="00E366F3"/>
    <w:rsid w:val="00E4031E"/>
    <w:rsid w:val="00E41E48"/>
    <w:rsid w:val="00E4310E"/>
    <w:rsid w:val="00E44656"/>
    <w:rsid w:val="00E44CFC"/>
    <w:rsid w:val="00E45770"/>
    <w:rsid w:val="00E45A4C"/>
    <w:rsid w:val="00E47629"/>
    <w:rsid w:val="00E56BE4"/>
    <w:rsid w:val="00E570EF"/>
    <w:rsid w:val="00E6119C"/>
    <w:rsid w:val="00E61523"/>
    <w:rsid w:val="00E618F2"/>
    <w:rsid w:val="00E61FB3"/>
    <w:rsid w:val="00E65027"/>
    <w:rsid w:val="00E6638A"/>
    <w:rsid w:val="00E672D6"/>
    <w:rsid w:val="00E6745E"/>
    <w:rsid w:val="00E70B6F"/>
    <w:rsid w:val="00E73004"/>
    <w:rsid w:val="00E73BD0"/>
    <w:rsid w:val="00E80510"/>
    <w:rsid w:val="00E80F24"/>
    <w:rsid w:val="00E81F92"/>
    <w:rsid w:val="00E831A4"/>
    <w:rsid w:val="00E84933"/>
    <w:rsid w:val="00E85915"/>
    <w:rsid w:val="00E86858"/>
    <w:rsid w:val="00E87E0C"/>
    <w:rsid w:val="00E918D1"/>
    <w:rsid w:val="00E91DE1"/>
    <w:rsid w:val="00E94B31"/>
    <w:rsid w:val="00E9504F"/>
    <w:rsid w:val="00E9693C"/>
    <w:rsid w:val="00EA0DAA"/>
    <w:rsid w:val="00EA2049"/>
    <w:rsid w:val="00EA33D0"/>
    <w:rsid w:val="00EA4D06"/>
    <w:rsid w:val="00EA4EEF"/>
    <w:rsid w:val="00EA5442"/>
    <w:rsid w:val="00EA748F"/>
    <w:rsid w:val="00EA7ADA"/>
    <w:rsid w:val="00EB145E"/>
    <w:rsid w:val="00EB149A"/>
    <w:rsid w:val="00EB19A7"/>
    <w:rsid w:val="00EB1A97"/>
    <w:rsid w:val="00EB5FEA"/>
    <w:rsid w:val="00EB63DE"/>
    <w:rsid w:val="00EB7106"/>
    <w:rsid w:val="00EC07C8"/>
    <w:rsid w:val="00EC1768"/>
    <w:rsid w:val="00EC1F7F"/>
    <w:rsid w:val="00EC397F"/>
    <w:rsid w:val="00EC3D07"/>
    <w:rsid w:val="00EC513F"/>
    <w:rsid w:val="00EC5911"/>
    <w:rsid w:val="00EC708C"/>
    <w:rsid w:val="00EC7F49"/>
    <w:rsid w:val="00ED1040"/>
    <w:rsid w:val="00ED23AC"/>
    <w:rsid w:val="00ED2775"/>
    <w:rsid w:val="00ED3BB1"/>
    <w:rsid w:val="00ED435C"/>
    <w:rsid w:val="00ED7E6D"/>
    <w:rsid w:val="00EE2D00"/>
    <w:rsid w:val="00EE2E63"/>
    <w:rsid w:val="00EE54E5"/>
    <w:rsid w:val="00EE70F1"/>
    <w:rsid w:val="00EF1574"/>
    <w:rsid w:val="00EF2319"/>
    <w:rsid w:val="00EF2951"/>
    <w:rsid w:val="00EF2B24"/>
    <w:rsid w:val="00EF4F7A"/>
    <w:rsid w:val="00EF5E15"/>
    <w:rsid w:val="00EF70F9"/>
    <w:rsid w:val="00EF7B7B"/>
    <w:rsid w:val="00F0070F"/>
    <w:rsid w:val="00F00F26"/>
    <w:rsid w:val="00F03A8E"/>
    <w:rsid w:val="00F03AB0"/>
    <w:rsid w:val="00F064F2"/>
    <w:rsid w:val="00F10455"/>
    <w:rsid w:val="00F1053E"/>
    <w:rsid w:val="00F10F9E"/>
    <w:rsid w:val="00F12D48"/>
    <w:rsid w:val="00F2054F"/>
    <w:rsid w:val="00F206EC"/>
    <w:rsid w:val="00F25306"/>
    <w:rsid w:val="00F2590E"/>
    <w:rsid w:val="00F273B4"/>
    <w:rsid w:val="00F2749E"/>
    <w:rsid w:val="00F308B8"/>
    <w:rsid w:val="00F30908"/>
    <w:rsid w:val="00F32CEE"/>
    <w:rsid w:val="00F32E3C"/>
    <w:rsid w:val="00F331E2"/>
    <w:rsid w:val="00F348F1"/>
    <w:rsid w:val="00F35207"/>
    <w:rsid w:val="00F360F2"/>
    <w:rsid w:val="00F400D2"/>
    <w:rsid w:val="00F4116F"/>
    <w:rsid w:val="00F42D82"/>
    <w:rsid w:val="00F443A4"/>
    <w:rsid w:val="00F44510"/>
    <w:rsid w:val="00F4456C"/>
    <w:rsid w:val="00F509ED"/>
    <w:rsid w:val="00F51BAB"/>
    <w:rsid w:val="00F545CD"/>
    <w:rsid w:val="00F546C1"/>
    <w:rsid w:val="00F57341"/>
    <w:rsid w:val="00F5740D"/>
    <w:rsid w:val="00F61245"/>
    <w:rsid w:val="00F63BF6"/>
    <w:rsid w:val="00F673D0"/>
    <w:rsid w:val="00F7131B"/>
    <w:rsid w:val="00F72419"/>
    <w:rsid w:val="00F74CF1"/>
    <w:rsid w:val="00F80BB9"/>
    <w:rsid w:val="00F82F05"/>
    <w:rsid w:val="00F83CB7"/>
    <w:rsid w:val="00F85258"/>
    <w:rsid w:val="00F8529F"/>
    <w:rsid w:val="00F85A71"/>
    <w:rsid w:val="00F865C3"/>
    <w:rsid w:val="00F86A8E"/>
    <w:rsid w:val="00F90683"/>
    <w:rsid w:val="00F921EE"/>
    <w:rsid w:val="00F93459"/>
    <w:rsid w:val="00F93B30"/>
    <w:rsid w:val="00F93E25"/>
    <w:rsid w:val="00F95104"/>
    <w:rsid w:val="00F96165"/>
    <w:rsid w:val="00FA0F03"/>
    <w:rsid w:val="00FA1904"/>
    <w:rsid w:val="00FA355B"/>
    <w:rsid w:val="00FA4894"/>
    <w:rsid w:val="00FA51C5"/>
    <w:rsid w:val="00FA5CEF"/>
    <w:rsid w:val="00FA6200"/>
    <w:rsid w:val="00FA75F8"/>
    <w:rsid w:val="00FB0A4A"/>
    <w:rsid w:val="00FB0FBD"/>
    <w:rsid w:val="00FB4266"/>
    <w:rsid w:val="00FB48AC"/>
    <w:rsid w:val="00FB7870"/>
    <w:rsid w:val="00FC1297"/>
    <w:rsid w:val="00FC30CC"/>
    <w:rsid w:val="00FC62EF"/>
    <w:rsid w:val="00FC7842"/>
    <w:rsid w:val="00FD2B44"/>
    <w:rsid w:val="00FD3923"/>
    <w:rsid w:val="00FD394D"/>
    <w:rsid w:val="00FD3BC0"/>
    <w:rsid w:val="00FD3C51"/>
    <w:rsid w:val="00FD543C"/>
    <w:rsid w:val="00FD5C82"/>
    <w:rsid w:val="00FD7E34"/>
    <w:rsid w:val="00FD7F59"/>
    <w:rsid w:val="00FE30D4"/>
    <w:rsid w:val="00FE416B"/>
    <w:rsid w:val="00FE58EE"/>
    <w:rsid w:val="00FF132D"/>
    <w:rsid w:val="00FF2206"/>
    <w:rsid w:val="00FF3547"/>
    <w:rsid w:val="00FF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E70B7"/>
  <w15:chartTrackingRefBased/>
  <w15:docId w15:val="{BCD5797D-2B4A-4480-9946-538B3642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6496"/>
    <w:pPr>
      <w:jc w:val="both"/>
    </w:pPr>
    <w:rPr>
      <w:rFonts w:ascii="Verdana" w:hAnsi="Verdana"/>
      <w:szCs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342875"/>
    <w:pPr>
      <w:keepNext/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autoRedefine/>
    <w:qFormat/>
    <w:rsid w:val="00082B89"/>
    <w:pPr>
      <w:keepNext/>
      <w:spacing w:before="120" w:after="120"/>
      <w:jc w:val="right"/>
      <w:outlineLvl w:val="1"/>
    </w:pPr>
    <w:rPr>
      <w:bCs/>
      <w:i/>
      <w:sz w:val="16"/>
    </w:rPr>
  </w:style>
  <w:style w:type="paragraph" w:styleId="Nagwek3">
    <w:name w:val="heading 3"/>
    <w:basedOn w:val="Normalny"/>
    <w:next w:val="Normalny"/>
    <w:link w:val="Nagwek3Znak"/>
    <w:rsid w:val="009472A8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rsid w:val="00282C3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b/>
      <w:bCs/>
    </w:rPr>
  </w:style>
  <w:style w:type="paragraph" w:styleId="Tekstpodstawowywcity">
    <w:name w:val="Body Text Indent"/>
    <w:basedOn w:val="Normalny"/>
    <w:link w:val="TekstpodstawowywcityZnak"/>
    <w:pPr>
      <w:ind w:firstLine="708"/>
    </w:pPr>
  </w:style>
  <w:style w:type="paragraph" w:styleId="Tekstblokowy">
    <w:name w:val="Block Text"/>
    <w:basedOn w:val="Normalny"/>
    <w:pPr>
      <w:ind w:left="540" w:right="60" w:hanging="480"/>
    </w:pPr>
  </w:style>
  <w:style w:type="paragraph" w:styleId="Tekstpodstawowy2">
    <w:name w:val="Body Text 2"/>
    <w:basedOn w:val="Normalny"/>
    <w:pPr>
      <w:ind w:right="60"/>
    </w:pPr>
  </w:style>
  <w:style w:type="character" w:styleId="Hipercze">
    <w:name w:val="Hyperlink"/>
    <w:rPr>
      <w:color w:val="61674D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3">
    <w:name w:val="Body Text 3"/>
    <w:basedOn w:val="Normalny"/>
    <w:pPr>
      <w:spacing w:before="19" w:line="259" w:lineRule="exact"/>
    </w:pPr>
  </w:style>
  <w:style w:type="paragraph" w:styleId="Tekstdymka">
    <w:name w:val="Balloon Text"/>
    <w:basedOn w:val="Normalny"/>
    <w:semiHidden/>
    <w:rsid w:val="00A3235D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semiHidden/>
    <w:rsid w:val="001A7B78"/>
    <w:rPr>
      <w:szCs w:val="20"/>
    </w:rPr>
  </w:style>
  <w:style w:type="character" w:styleId="Odwoanieprzypisukocowego">
    <w:name w:val="endnote reference"/>
    <w:semiHidden/>
    <w:rsid w:val="001A7B78"/>
    <w:rPr>
      <w:vertAlign w:val="superscript"/>
    </w:rPr>
  </w:style>
  <w:style w:type="paragraph" w:styleId="Spistreci1">
    <w:name w:val="toc 1"/>
    <w:basedOn w:val="Normalny"/>
    <w:next w:val="Normalny"/>
    <w:autoRedefine/>
    <w:semiHidden/>
    <w:rsid w:val="00631217"/>
    <w:rPr>
      <w:b/>
      <w:bCs/>
      <w:caps/>
      <w:szCs w:val="20"/>
    </w:rPr>
  </w:style>
  <w:style w:type="paragraph" w:styleId="Spistreci2">
    <w:name w:val="toc 2"/>
    <w:basedOn w:val="Normalny"/>
    <w:next w:val="Normalny"/>
    <w:autoRedefine/>
    <w:semiHidden/>
    <w:rsid w:val="00631217"/>
    <w:pPr>
      <w:ind w:left="240"/>
    </w:pPr>
    <w:rPr>
      <w:smallCaps/>
      <w:szCs w:val="20"/>
    </w:rPr>
  </w:style>
  <w:style w:type="paragraph" w:styleId="Spistreci3">
    <w:name w:val="toc 3"/>
    <w:basedOn w:val="Normalny"/>
    <w:next w:val="Normalny"/>
    <w:autoRedefine/>
    <w:semiHidden/>
    <w:rsid w:val="00631217"/>
    <w:pPr>
      <w:ind w:left="480"/>
    </w:pPr>
    <w:rPr>
      <w:i/>
      <w:iCs/>
      <w:szCs w:val="20"/>
    </w:rPr>
  </w:style>
  <w:style w:type="paragraph" w:styleId="Spistreci4">
    <w:name w:val="toc 4"/>
    <w:basedOn w:val="Normalny"/>
    <w:next w:val="Normalny"/>
    <w:autoRedefine/>
    <w:semiHidden/>
    <w:rsid w:val="00631217"/>
    <w:pPr>
      <w:ind w:left="72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semiHidden/>
    <w:rsid w:val="00631217"/>
    <w:pPr>
      <w:ind w:left="96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semiHidden/>
    <w:rsid w:val="00631217"/>
    <w:pPr>
      <w:ind w:left="12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semiHidden/>
    <w:rsid w:val="00631217"/>
    <w:pPr>
      <w:ind w:left="144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semiHidden/>
    <w:rsid w:val="00631217"/>
    <w:pPr>
      <w:ind w:left="168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semiHidden/>
    <w:rsid w:val="00631217"/>
    <w:pPr>
      <w:ind w:left="1920"/>
    </w:pPr>
    <w:rPr>
      <w:sz w:val="18"/>
      <w:szCs w:val="18"/>
    </w:rPr>
  </w:style>
  <w:style w:type="table" w:styleId="Tabela-Siatka">
    <w:name w:val="Table Grid"/>
    <w:basedOn w:val="Standardowy"/>
    <w:rsid w:val="00947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rsid w:val="004F4826"/>
    <w:rPr>
      <w:szCs w:val="20"/>
    </w:rPr>
  </w:style>
  <w:style w:type="character" w:styleId="Odwoanieprzypisudolnego">
    <w:name w:val="footnote reference"/>
    <w:uiPriority w:val="99"/>
    <w:semiHidden/>
    <w:rsid w:val="004F4826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693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4680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rsid w:val="00AD2B3C"/>
    <w:rPr>
      <w:b/>
      <w:bCs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53A"/>
  </w:style>
  <w:style w:type="paragraph" w:styleId="NormalnyWeb">
    <w:name w:val="Normal (Web)"/>
    <w:basedOn w:val="Normalny"/>
    <w:rsid w:val="00CA139F"/>
  </w:style>
  <w:style w:type="character" w:styleId="Odwoaniedokomentarza">
    <w:name w:val="annotation reference"/>
    <w:uiPriority w:val="99"/>
    <w:rsid w:val="00A01D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01DB5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1DB5"/>
  </w:style>
  <w:style w:type="paragraph" w:styleId="Tematkomentarza">
    <w:name w:val="annotation subject"/>
    <w:basedOn w:val="Tekstkomentarza"/>
    <w:next w:val="Tekstkomentarza"/>
    <w:link w:val="TematkomentarzaZnak"/>
    <w:rsid w:val="00A01DB5"/>
    <w:rPr>
      <w:b/>
      <w:bCs/>
    </w:rPr>
  </w:style>
  <w:style w:type="character" w:customStyle="1" w:styleId="TematkomentarzaZnak">
    <w:name w:val="Temat komentarza Znak"/>
    <w:link w:val="Tematkomentarza"/>
    <w:rsid w:val="00A01DB5"/>
    <w:rPr>
      <w:b/>
      <w:bCs/>
    </w:rPr>
  </w:style>
  <w:style w:type="character" w:customStyle="1" w:styleId="Nagwek2Znak">
    <w:name w:val="Nagłówek 2 Znak"/>
    <w:link w:val="Nagwek2"/>
    <w:rsid w:val="00082B89"/>
    <w:rPr>
      <w:rFonts w:ascii="Verdana" w:hAnsi="Verdana"/>
      <w:bCs/>
      <w:i/>
      <w:sz w:val="16"/>
      <w:szCs w:val="24"/>
    </w:rPr>
  </w:style>
  <w:style w:type="character" w:customStyle="1" w:styleId="Nagwek3Znak">
    <w:name w:val="Nagłówek 3 Znak"/>
    <w:link w:val="Nagwek3"/>
    <w:rsid w:val="00C44A28"/>
    <w:rPr>
      <w:b/>
      <w:bCs/>
      <w:sz w:val="24"/>
      <w:szCs w:val="24"/>
    </w:rPr>
  </w:style>
  <w:style w:type="character" w:customStyle="1" w:styleId="Nagwek1Znak">
    <w:name w:val="Nagłówek 1 Znak"/>
    <w:link w:val="Nagwek1"/>
    <w:rsid w:val="00342875"/>
    <w:rPr>
      <w:rFonts w:ascii="Verdana" w:hAnsi="Verdana"/>
      <w:b/>
      <w:bCs/>
      <w:szCs w:val="24"/>
    </w:rPr>
  </w:style>
  <w:style w:type="character" w:customStyle="1" w:styleId="StopkaZnak">
    <w:name w:val="Stopka Znak"/>
    <w:link w:val="Stopka"/>
    <w:uiPriority w:val="99"/>
    <w:rsid w:val="00647E72"/>
    <w:rPr>
      <w:sz w:val="24"/>
      <w:szCs w:val="24"/>
    </w:rPr>
  </w:style>
  <w:style w:type="paragraph" w:styleId="Poprawka">
    <w:name w:val="Revision"/>
    <w:hidden/>
    <w:uiPriority w:val="99"/>
    <w:semiHidden/>
    <w:rsid w:val="003C5CC3"/>
    <w:rPr>
      <w:rFonts w:ascii="Verdana" w:hAnsi="Verdana"/>
      <w:szCs w:val="24"/>
    </w:rPr>
  </w:style>
  <w:style w:type="paragraph" w:styleId="Akapitzlist">
    <w:name w:val="List Paragraph"/>
    <w:aliases w:val="normalny"/>
    <w:basedOn w:val="Normalny"/>
    <w:autoRedefine/>
    <w:uiPriority w:val="34"/>
    <w:qFormat/>
    <w:rsid w:val="00893138"/>
    <w:pPr>
      <w:numPr>
        <w:numId w:val="6"/>
      </w:numPr>
    </w:pPr>
    <w:rPr>
      <w:rFonts w:eastAsia="Calibri"/>
      <w:lang w:eastAsia="en-US"/>
    </w:rPr>
  </w:style>
  <w:style w:type="paragraph" w:styleId="Lista">
    <w:name w:val="List"/>
    <w:basedOn w:val="Normalny"/>
    <w:rsid w:val="00C62038"/>
    <w:pPr>
      <w:ind w:left="283" w:hanging="283"/>
      <w:contextualSpacing/>
    </w:pPr>
  </w:style>
  <w:style w:type="paragraph" w:styleId="Lista2">
    <w:name w:val="List 2"/>
    <w:basedOn w:val="Normalny"/>
    <w:rsid w:val="00C62038"/>
    <w:pPr>
      <w:ind w:left="566" w:hanging="283"/>
      <w:contextualSpacing/>
    </w:pPr>
  </w:style>
  <w:style w:type="paragraph" w:styleId="Lista3">
    <w:name w:val="List 3"/>
    <w:basedOn w:val="Normalny"/>
    <w:rsid w:val="00C62038"/>
    <w:pPr>
      <w:ind w:left="849" w:hanging="283"/>
      <w:contextualSpacing/>
    </w:pPr>
  </w:style>
  <w:style w:type="paragraph" w:styleId="Listapunktowana">
    <w:name w:val="List Bullet"/>
    <w:basedOn w:val="Normalny"/>
    <w:rsid w:val="00C62038"/>
    <w:pPr>
      <w:numPr>
        <w:numId w:val="1"/>
      </w:numPr>
      <w:contextualSpacing/>
    </w:pPr>
  </w:style>
  <w:style w:type="paragraph" w:styleId="Listapunktowana4">
    <w:name w:val="List Bullet 4"/>
    <w:basedOn w:val="Normalny"/>
    <w:rsid w:val="00C62038"/>
    <w:pPr>
      <w:numPr>
        <w:numId w:val="2"/>
      </w:numPr>
      <w:contextualSpacing/>
    </w:pPr>
  </w:style>
  <w:style w:type="paragraph" w:styleId="Legenda">
    <w:name w:val="caption"/>
    <w:basedOn w:val="Normalny"/>
    <w:next w:val="Normalny"/>
    <w:unhideWhenUsed/>
    <w:rsid w:val="00C62038"/>
    <w:rPr>
      <w:b/>
      <w:bCs/>
      <w:szCs w:val="20"/>
    </w:rPr>
  </w:style>
  <w:style w:type="paragraph" w:styleId="Tekstpodstawowyzwciciem2">
    <w:name w:val="Body Text First Indent 2"/>
    <w:basedOn w:val="Tekstpodstawowywcity"/>
    <w:link w:val="Tekstpodstawowyzwciciem2Znak"/>
    <w:rsid w:val="00C62038"/>
    <w:pPr>
      <w:ind w:left="283" w:firstLine="210"/>
    </w:pPr>
  </w:style>
  <w:style w:type="character" w:customStyle="1" w:styleId="TekstpodstawowywcityZnak">
    <w:name w:val="Tekst podstawowy wcięty Znak"/>
    <w:link w:val="Tekstpodstawowywcity"/>
    <w:rsid w:val="00C62038"/>
    <w:rPr>
      <w:rFonts w:ascii="Verdana" w:hAnsi="Verdana"/>
      <w:szCs w:val="24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62038"/>
    <w:rPr>
      <w:rFonts w:ascii="Verdana" w:hAnsi="Verdana"/>
      <w:szCs w:val="24"/>
    </w:rPr>
  </w:style>
  <w:style w:type="character" w:customStyle="1" w:styleId="NagwekZnak">
    <w:name w:val="Nagłówek Znak"/>
    <w:link w:val="Nagwek"/>
    <w:uiPriority w:val="99"/>
    <w:rsid w:val="00031031"/>
    <w:rPr>
      <w:rFonts w:ascii="Verdana" w:hAnsi="Verdana"/>
      <w:szCs w:val="24"/>
    </w:rPr>
  </w:style>
  <w:style w:type="paragraph" w:customStyle="1" w:styleId="StylWyrwnanydorodka">
    <w:name w:val="Styl Wyrównany do środka"/>
    <w:basedOn w:val="Normalny"/>
    <w:rsid w:val="00327383"/>
    <w:pPr>
      <w:ind w:left="284" w:hanging="284"/>
    </w:pPr>
    <w:rPr>
      <w:rFonts w:eastAsia="Times New Roman"/>
      <w:szCs w:val="20"/>
    </w:rPr>
  </w:style>
  <w:style w:type="paragraph" w:customStyle="1" w:styleId="przypis">
    <w:name w:val="przypis"/>
    <w:basedOn w:val="Tekstprzypisudolnego"/>
    <w:link w:val="przypisZnak"/>
    <w:qFormat/>
    <w:rsid w:val="006678E7"/>
    <w:rPr>
      <w:rFonts w:eastAsiaTheme="minorHAnsi" w:cstheme="minorBidi"/>
      <w:i/>
      <w:sz w:val="16"/>
      <w:szCs w:val="16"/>
      <w:lang w:eastAsia="en-US"/>
    </w:rPr>
  </w:style>
  <w:style w:type="character" w:customStyle="1" w:styleId="przypisZnak">
    <w:name w:val="przypis Znak"/>
    <w:basedOn w:val="TekstprzypisudolnegoZnak"/>
    <w:link w:val="przypis"/>
    <w:rsid w:val="006678E7"/>
    <w:rPr>
      <w:rFonts w:ascii="Verdana" w:eastAsiaTheme="minorHAnsi" w:hAnsi="Verdana" w:cstheme="minorBidi"/>
      <w:i/>
      <w:sz w:val="16"/>
      <w:szCs w:val="16"/>
      <w:lang w:eastAsia="en-US"/>
    </w:rPr>
  </w:style>
  <w:style w:type="numbering" w:customStyle="1" w:styleId="Biecalista1">
    <w:name w:val="Bieżąca lista1"/>
    <w:uiPriority w:val="99"/>
    <w:rsid w:val="00657C0B"/>
    <w:pPr>
      <w:numPr>
        <w:numId w:val="4"/>
      </w:numPr>
    </w:pPr>
  </w:style>
  <w:style w:type="table" w:customStyle="1" w:styleId="TableGrid">
    <w:name w:val="TableGrid"/>
    <w:rsid w:val="005A6542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571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4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0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01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347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3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5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8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0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40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9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6556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18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5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1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7DBA3-FF03-4FD5-9A76-602A44EEE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</vt:lpstr>
    </vt:vector>
  </TitlesOfParts>
  <Company>UJ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</dc:title>
  <dc:subject/>
  <dc:creator>matukin</dc:creator>
  <cp:keywords/>
  <cp:lastModifiedBy>Tadeusz Dziok</cp:lastModifiedBy>
  <cp:revision>11</cp:revision>
  <cp:lastPrinted>2023-11-30T13:02:00Z</cp:lastPrinted>
  <dcterms:created xsi:type="dcterms:W3CDTF">2023-12-13T15:43:00Z</dcterms:created>
  <dcterms:modified xsi:type="dcterms:W3CDTF">2024-02-09T11:31:00Z</dcterms:modified>
</cp:coreProperties>
</file>